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826412" w14:textId="4DD5612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Nam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Journal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World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Journal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Cases</w:t>
      </w:r>
    </w:p>
    <w:p w14:paraId="6245E89E" w14:textId="6976D96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NO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3584</w:t>
      </w:r>
    </w:p>
    <w:p w14:paraId="2EF9ECB0" w14:textId="5BD3011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ype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</w:p>
    <w:p w14:paraId="44F9D602" w14:textId="77777777" w:rsidR="004A7763" w:rsidRPr="001841BC" w:rsidRDefault="004A7763">
      <w:pPr>
        <w:spacing w:line="360" w:lineRule="auto"/>
        <w:jc w:val="both"/>
      </w:pPr>
    </w:p>
    <w:p w14:paraId="3F93DBCD" w14:textId="455BC0D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dolescent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report</w:t>
      </w:r>
    </w:p>
    <w:p w14:paraId="26640F7B" w14:textId="77777777" w:rsidR="004A7763" w:rsidRPr="001841BC" w:rsidRDefault="004A7763">
      <w:pPr>
        <w:spacing w:line="360" w:lineRule="auto"/>
        <w:jc w:val="both"/>
      </w:pPr>
    </w:p>
    <w:p w14:paraId="67B2AA83" w14:textId="1CE8626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et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al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</w:p>
    <w:p w14:paraId="4C4452B5" w14:textId="77777777" w:rsidR="004A7763" w:rsidRPr="001841BC" w:rsidRDefault="004A7763">
      <w:pPr>
        <w:spacing w:line="360" w:lineRule="auto"/>
        <w:jc w:val="both"/>
      </w:pPr>
    </w:p>
    <w:p w14:paraId="7425D1E7" w14:textId="6BB45044" w:rsidR="004A7763" w:rsidRPr="001841BC" w:rsidRDefault="00B8058B">
      <w:pPr>
        <w:spacing w:line="360" w:lineRule="auto"/>
        <w:jc w:val="both"/>
      </w:pPr>
      <w:proofErr w:type="spellStart"/>
      <w:r w:rsidRPr="001841BC">
        <w:rPr>
          <w:rFonts w:ascii="Book Antiqua" w:eastAsia="Book Antiqua" w:hAnsi="Book Antiqua" w:cs="Book Antiqua"/>
          <w:color w:val="000000"/>
        </w:rPr>
        <w:t>Hui</w:t>
      </w:r>
      <w:r w:rsidRPr="001841BC">
        <w:rPr>
          <w:rFonts w:ascii="Book Antiqua" w:eastAsia="Book Antiqua" w:hAnsi="Book Antiqua" w:cs="Book Antiqua"/>
          <w:caps/>
          <w:color w:val="000000"/>
        </w:rPr>
        <w:t>-r</w:t>
      </w:r>
      <w:r w:rsidRPr="001841BC">
        <w:rPr>
          <w:rFonts w:ascii="Book Antiqua" w:eastAsia="Book Antiqua" w:hAnsi="Book Antiqua" w:cs="Book Antiqua"/>
          <w:color w:val="000000"/>
        </w:rPr>
        <w:t>on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uan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i-</w:t>
      </w:r>
      <w:proofErr w:type="spellStart"/>
      <w:r w:rsidRPr="001841BC">
        <w:rPr>
          <w:rFonts w:ascii="Book Antiqua" w:eastAsia="Book Antiqua" w:hAnsi="Book Antiqua" w:cs="Book Antiqua"/>
          <w:caps/>
          <w:color w:val="000000"/>
        </w:rPr>
        <w:t>q</w:t>
      </w:r>
      <w:r w:rsidRPr="001841BC">
        <w:rPr>
          <w:rFonts w:ascii="Book Antiqua" w:eastAsia="Book Antiqua" w:hAnsi="Book Antiqua" w:cs="Book Antiqua"/>
          <w:color w:val="000000"/>
        </w:rPr>
        <w:t>ian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i-</w:t>
      </w:r>
      <w:proofErr w:type="spellStart"/>
      <w:r w:rsidRPr="001841BC">
        <w:rPr>
          <w:rFonts w:ascii="Book Antiqua" w:eastAsia="Book Antiqua" w:hAnsi="Book Antiqua" w:cs="Book Antiqua"/>
          <w:caps/>
          <w:color w:val="000000"/>
        </w:rPr>
        <w:t>x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</w:t>
      </w:r>
    </w:p>
    <w:p w14:paraId="69F27730" w14:textId="77777777" w:rsidR="004A7763" w:rsidRPr="001841BC" w:rsidRDefault="004A7763">
      <w:pPr>
        <w:spacing w:line="360" w:lineRule="auto"/>
        <w:jc w:val="both"/>
      </w:pPr>
    </w:p>
    <w:p w14:paraId="15D35869" w14:textId="07673AA3" w:rsidR="004A7763" w:rsidRPr="001841BC" w:rsidRDefault="00B8058B">
      <w:pPr>
        <w:spacing w:line="360" w:lineRule="auto"/>
        <w:jc w:val="both"/>
      </w:pP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Hui-Rong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uang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Yi-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Xin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Wan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ar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in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iversit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co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3003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</w:t>
      </w:r>
    </w:p>
    <w:p w14:paraId="67F3842A" w14:textId="77777777" w:rsidR="004A7763" w:rsidRPr="001841BC" w:rsidRDefault="004A7763">
      <w:pPr>
        <w:spacing w:line="360" w:lineRule="auto"/>
        <w:jc w:val="both"/>
      </w:pPr>
    </w:p>
    <w:p w14:paraId="04223F2A" w14:textId="3696EEE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ei-</w:t>
      </w:r>
      <w:proofErr w:type="spellStart"/>
      <w:r w:rsidRPr="001841BC">
        <w:rPr>
          <w:rFonts w:ascii="Book Antiqua" w:eastAsia="Book Antiqua" w:hAnsi="Book Antiqua" w:cs="Book Antiqua"/>
          <w:b/>
          <w:caps/>
          <w:color w:val="000000"/>
        </w:rPr>
        <w:t>q</w:t>
      </w:r>
      <w:r w:rsidRPr="001841BC">
        <w:rPr>
          <w:rFonts w:ascii="Book Antiqua" w:eastAsia="Book Antiqua" w:hAnsi="Book Antiqua" w:cs="Book Antiqua"/>
          <w:b/>
          <w:color w:val="000000"/>
        </w:rPr>
        <w:t>iang</w:t>
      </w:r>
      <w:proofErr w:type="spellEnd"/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i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o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as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ienc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iversit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3000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</w:t>
      </w:r>
    </w:p>
    <w:p w14:paraId="30DDE40F" w14:textId="77777777" w:rsidR="004A7763" w:rsidRPr="001841BC" w:rsidRDefault="004A7763">
      <w:pPr>
        <w:spacing w:line="360" w:lineRule="auto"/>
        <w:jc w:val="both"/>
      </w:pPr>
    </w:p>
    <w:p w14:paraId="4B82D6F6" w14:textId="0BA3CDC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Author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ntributions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X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’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hysicians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ol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at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curation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ourc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estig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ri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raf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X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rib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rafting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Q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onsib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mporta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llectu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en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17DB7">
        <w:rPr>
          <w:rFonts w:ascii="Book Antiqua" w:eastAsia="Book Antiqua" w:hAnsi="Book Antiqua" w:cs="Book Antiqua"/>
          <w:color w:val="000000"/>
        </w:rPr>
        <w:t>A</w:t>
      </w:r>
      <w:r w:rsidRPr="001841BC">
        <w:rPr>
          <w:rFonts w:ascii="Book Antiqua" w:eastAsia="Book Antiqua" w:hAnsi="Book Antiqua" w:cs="Book Antiqua"/>
          <w:color w:val="000000"/>
        </w:rPr>
        <w:t>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th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pprov</w:t>
      </w:r>
      <w:r w:rsidR="00447589" w:rsidRPr="001841BC">
        <w:rPr>
          <w:rFonts w:ascii="Book Antiqua" w:eastAsia="Book Antiqua" w:hAnsi="Book Antiqua" w:cs="Book Antiqua"/>
          <w:color w:val="000000"/>
        </w:rPr>
        <w:t>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>submission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final </w:t>
      </w:r>
      <w:r w:rsidRPr="001841BC">
        <w:rPr>
          <w:rFonts w:ascii="Book Antiqua" w:eastAsia="Book Antiqua" w:hAnsi="Book Antiqua" w:cs="Book Antiqua"/>
          <w:color w:val="000000"/>
        </w:rPr>
        <w:t>ver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1841BC" w:rsidRPr="001841BC">
        <w:rPr>
          <w:rFonts w:ascii="Book Antiqua" w:eastAsia="Book Antiqua" w:hAnsi="Book Antiqua" w:cs="Book Antiqua"/>
          <w:color w:val="000000"/>
        </w:rPr>
        <w:t>publication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757D6817" w14:textId="77777777" w:rsidR="004A7763" w:rsidRPr="001841BC" w:rsidRDefault="004A7763">
      <w:pPr>
        <w:spacing w:line="360" w:lineRule="auto"/>
        <w:jc w:val="both"/>
      </w:pPr>
    </w:p>
    <w:p w14:paraId="670F3A8E" w14:textId="09CB478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tur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i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und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JR5RA335.</w:t>
      </w:r>
    </w:p>
    <w:p w14:paraId="4E4651B2" w14:textId="77777777" w:rsidR="004A7763" w:rsidRPr="001841BC" w:rsidRDefault="004A7763">
      <w:pPr>
        <w:spacing w:line="360" w:lineRule="auto"/>
        <w:jc w:val="both"/>
      </w:pPr>
    </w:p>
    <w:p w14:paraId="7AB8FA05" w14:textId="768D4B75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ei-</w:t>
      </w:r>
      <w:proofErr w:type="spellStart"/>
      <w:r w:rsidRPr="001841BC">
        <w:rPr>
          <w:rFonts w:ascii="Book Antiqua" w:eastAsia="Book Antiqua" w:hAnsi="Book Antiqua" w:cs="Book Antiqua"/>
          <w:b/>
          <w:bCs/>
          <w:caps/>
          <w:color w:val="000000"/>
        </w:rPr>
        <w:t>q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ang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i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Research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Fellow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o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as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ienc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iversit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Donggan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oa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Chenggua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aps/>
          <w:color w:val="000000"/>
        </w:rPr>
        <w:t>d</w:t>
      </w:r>
      <w:r w:rsidRPr="001841BC">
        <w:rPr>
          <w:rFonts w:ascii="Book Antiqua" w:eastAsia="Book Antiqua" w:hAnsi="Book Antiqua" w:cs="Book Antiqua"/>
          <w:color w:val="000000"/>
        </w:rPr>
        <w:t>istric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3000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pq@lzu.edu.cn</w:t>
      </w:r>
    </w:p>
    <w:p w14:paraId="255C8249" w14:textId="77777777" w:rsidR="004A7763" w:rsidRPr="001841BC" w:rsidRDefault="004A7763">
      <w:pPr>
        <w:spacing w:line="360" w:lineRule="auto"/>
        <w:jc w:val="both"/>
      </w:pPr>
    </w:p>
    <w:p w14:paraId="68FEF6B8" w14:textId="603683B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lastRenderedPageBreak/>
        <w:t>Received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bru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184BE6A2" w14:textId="66767DD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r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4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32DB9D02" w14:textId="001B35B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273CF" w:rsidRPr="001841BC">
        <w:rPr>
          <w:rFonts w:ascii="Book Antiqua" w:eastAsia="Book Antiqua" w:hAnsi="Book Antiqua" w:cs="Book Antiqua"/>
          <w:color w:val="000000"/>
        </w:rPr>
        <w:t>April 8, 2021</w:t>
      </w:r>
    </w:p>
    <w:p w14:paraId="2E232C7F" w14:textId="4B971982" w:rsidR="004A7763" w:rsidRPr="00A92905" w:rsidRDefault="00B8058B">
      <w:pPr>
        <w:spacing w:line="360" w:lineRule="auto"/>
        <w:jc w:val="both"/>
        <w:rPr>
          <w:lang w:eastAsia="zh-CN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A92905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A92905">
        <w:rPr>
          <w:rFonts w:ascii="Book Antiqua" w:hAnsi="Book Antiqua"/>
          <w:color w:val="000000"/>
          <w:shd w:val="clear" w:color="auto" w:fill="FFFFFF"/>
        </w:rPr>
        <w:t>June 16</w:t>
      </w:r>
      <w:r w:rsidR="00A92905">
        <w:rPr>
          <w:rFonts w:ascii="Book Antiqua" w:hAnsi="Book Antiqua" w:hint="eastAsia"/>
          <w:color w:val="000000"/>
          <w:shd w:val="clear" w:color="auto" w:fill="FFFFFF"/>
          <w:lang w:eastAsia="zh-CN"/>
        </w:rPr>
        <w:t>, 2021</w:t>
      </w:r>
    </w:p>
    <w:p w14:paraId="694477A4" w14:textId="77777777" w:rsidR="004A7763" w:rsidRPr="001841BC" w:rsidRDefault="004A7763">
      <w:pPr>
        <w:spacing w:line="360" w:lineRule="auto"/>
        <w:jc w:val="both"/>
        <w:sectPr w:rsidR="004A7763" w:rsidRPr="001841B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AEBD8D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4AA7E14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BACKGROUND</w:t>
      </w:r>
    </w:p>
    <w:p w14:paraId="1BB36D0F" w14:textId="4E530E0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ic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long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.</w:t>
      </w:r>
    </w:p>
    <w:p w14:paraId="4D6B8DDD" w14:textId="77777777" w:rsidR="004A7763" w:rsidRPr="001841BC" w:rsidRDefault="004A7763">
      <w:pPr>
        <w:spacing w:line="360" w:lineRule="auto"/>
        <w:jc w:val="both"/>
      </w:pPr>
    </w:p>
    <w:p w14:paraId="322E356F" w14:textId="461F3C0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MMARY</w:t>
      </w:r>
    </w:p>
    <w:p w14:paraId="31C4B2E6" w14:textId="10778B3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-year-o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dolescent gir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mit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rrita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desoni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formoterol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v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x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'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ed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ti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effectiv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e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>prior to this admission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velop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tch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nsfe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weve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</w:t>
      </w:r>
      <w:r w:rsidR="001841BC">
        <w:rPr>
          <w:rFonts w:ascii="Book Antiqua" w:eastAsia="Book Antiqua" w:hAnsi="Book Antiqua" w:cs="Book Antiqua"/>
          <w:color w:val="000000"/>
        </w:rPr>
        <w:t>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r w:rsidRPr="001841BC">
        <w:rPr>
          <w:rFonts w:ascii="Book Antiqua" w:eastAsia="Book Antiqua" w:hAnsi="Book Antiqua" w:cs="Book Antiqua"/>
          <w:color w:val="000000"/>
        </w:rPr>
        <w:t>mass</w:t>
      </w:r>
      <w:bookmarkEnd w:id="0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psy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ie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lectrosur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na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bin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g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las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agul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p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18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-up.</w:t>
      </w:r>
    </w:p>
    <w:p w14:paraId="620FF7A5" w14:textId="77777777" w:rsidR="004A7763" w:rsidRPr="001841BC" w:rsidRDefault="004A7763">
      <w:pPr>
        <w:spacing w:line="360" w:lineRule="auto"/>
        <w:jc w:val="both"/>
      </w:pPr>
    </w:p>
    <w:p w14:paraId="199C69D5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CONCLUSION</w:t>
      </w:r>
    </w:p>
    <w:p w14:paraId="2094D1A5" w14:textId="0D3CFD35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sid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erent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tacks.</w:t>
      </w:r>
    </w:p>
    <w:p w14:paraId="083B6270" w14:textId="77777777" w:rsidR="004A7763" w:rsidRPr="001841BC" w:rsidRDefault="004A7763">
      <w:pPr>
        <w:spacing w:line="360" w:lineRule="auto"/>
        <w:jc w:val="both"/>
      </w:pPr>
    </w:p>
    <w:p w14:paraId="693C1EB4" w14:textId="02597D4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is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</w:p>
    <w:p w14:paraId="2452E944" w14:textId="77777777" w:rsidR="00307A0E" w:rsidRDefault="00307A0E" w:rsidP="00307A0E">
      <w:pPr>
        <w:spacing w:line="360" w:lineRule="auto"/>
        <w:jc w:val="both"/>
        <w:rPr>
          <w:lang w:eastAsia="zh-CN"/>
        </w:rPr>
      </w:pPr>
    </w:p>
    <w:p w14:paraId="1BCBA97A" w14:textId="77777777" w:rsidR="00307A0E" w:rsidRDefault="00307A0E" w:rsidP="00307A0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>
        <w:rPr>
          <w:rFonts w:ascii="Book Antiqua" w:eastAsia="Book Antiqua" w:hAnsi="Book Antiqua" w:cs="Book Antiqua"/>
          <w:color w:val="000000"/>
        </w:rPr>
        <w:t>Baishide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ublishing Group Inc. All rights reserved. </w:t>
      </w:r>
    </w:p>
    <w:p w14:paraId="6F3163A4" w14:textId="77777777" w:rsidR="00307A0E" w:rsidRDefault="00307A0E" w:rsidP="00307A0E">
      <w:pPr>
        <w:spacing w:line="360" w:lineRule="auto"/>
        <w:jc w:val="both"/>
        <w:rPr>
          <w:lang w:eastAsia="zh-CN"/>
        </w:rPr>
      </w:pPr>
    </w:p>
    <w:p w14:paraId="15C10CE8" w14:textId="5DECEAFD" w:rsidR="00D72611" w:rsidRDefault="00307A0E" w:rsidP="00307A0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hAnsi="Book Antiqua" w:cs="Book Antiqua"/>
          <w:b/>
          <w:color w:val="000000"/>
          <w:lang w:eastAsia="zh-CN"/>
        </w:rPr>
        <w:lastRenderedPageBreak/>
        <w:t>Citation:</w:t>
      </w:r>
      <w:r>
        <w:rPr>
          <w:rFonts w:ascii="Book Antiqua" w:hAnsi="Book Antiqua" w:cs="Book Antiqua"/>
          <w:color w:val="000000"/>
          <w:lang w:eastAsia="zh-CN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Q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YX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8058B"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8058B"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dolescent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ap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epor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B8058B" w:rsidRPr="001841BC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2021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50D35">
        <w:rPr>
          <w:rFonts w:ascii="Book Antiqua" w:hAnsi="Book Antiqua" w:cs="Book Antiqua" w:hint="eastAsia"/>
          <w:color w:val="000000"/>
        </w:rPr>
        <w:t>9</w:t>
      </w:r>
      <w:r w:rsidR="00950D35" w:rsidRPr="008963A2">
        <w:rPr>
          <w:rFonts w:ascii="Book Antiqua" w:eastAsia="Book Antiqua" w:hAnsi="Book Antiqua" w:cs="Book Antiqua"/>
          <w:color w:val="000000"/>
        </w:rPr>
        <w:t>(</w:t>
      </w:r>
      <w:r w:rsidR="00950D35">
        <w:rPr>
          <w:rFonts w:ascii="Book Antiqua" w:hAnsi="Book Antiqua" w:cs="Book Antiqua" w:hint="eastAsia"/>
          <w:color w:val="000000"/>
        </w:rPr>
        <w:t>1</w:t>
      </w:r>
      <w:r w:rsidR="00950D35">
        <w:rPr>
          <w:rFonts w:ascii="Book Antiqua" w:hAnsi="Book Antiqua" w:cs="Book Antiqua" w:hint="eastAsia"/>
          <w:color w:val="000000"/>
          <w:lang w:eastAsia="zh-CN"/>
        </w:rPr>
        <w:t>7</w:t>
      </w:r>
      <w:r w:rsidR="00950D35" w:rsidRPr="008963A2">
        <w:rPr>
          <w:rFonts w:ascii="Book Antiqua" w:eastAsia="Book Antiqua" w:hAnsi="Book Antiqua" w:cs="Book Antiqua"/>
          <w:color w:val="000000"/>
        </w:rPr>
        <w:t xml:space="preserve">): </w:t>
      </w:r>
      <w:r w:rsidR="0010313B">
        <w:rPr>
          <w:rFonts w:ascii="Book Antiqua" w:hAnsi="Book Antiqua" w:hint="eastAsia"/>
          <w:sz w:val="22"/>
          <w:szCs w:val="22"/>
        </w:rPr>
        <w:t>4388-4394</w:t>
      </w:r>
      <w:r w:rsidR="00950D35" w:rsidRPr="008963A2">
        <w:rPr>
          <w:rFonts w:ascii="Book Antiqua" w:eastAsia="Book Antiqua" w:hAnsi="Book Antiqua" w:cs="Book Antiqua"/>
          <w:color w:val="000000"/>
        </w:rPr>
        <w:t xml:space="preserve"> </w:t>
      </w:r>
    </w:p>
    <w:p w14:paraId="190FC228" w14:textId="49AEB8E7" w:rsidR="00D72611" w:rsidRDefault="00950D35" w:rsidP="00307A0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63A2">
        <w:rPr>
          <w:rFonts w:ascii="Book Antiqua" w:eastAsia="Book Antiqua" w:hAnsi="Book Antiqua" w:cs="Book Antiqua"/>
          <w:color w:val="000000"/>
        </w:rPr>
        <w:t>URL: https://www.wjgnet.com/2307-8960/full/v</w:t>
      </w:r>
      <w:r>
        <w:rPr>
          <w:rFonts w:ascii="Book Antiqua" w:hAnsi="Book Antiqua" w:cs="Book Antiqua" w:hint="eastAsia"/>
          <w:color w:val="000000"/>
        </w:rPr>
        <w:t>9</w:t>
      </w:r>
      <w:r w:rsidRPr="008963A2">
        <w:rPr>
          <w:rFonts w:ascii="Book Antiqua" w:eastAsia="Book Antiqua" w:hAnsi="Book Antiqua" w:cs="Book Antiqua"/>
          <w:color w:val="000000"/>
        </w:rPr>
        <w:t>/i</w:t>
      </w:r>
      <w:r>
        <w:rPr>
          <w:rFonts w:ascii="Book Antiqua" w:hAnsi="Book Antiqua" w:cs="Book Antiqua" w:hint="eastAsia"/>
          <w:color w:val="000000"/>
        </w:rPr>
        <w:t>1</w:t>
      </w:r>
      <w:r>
        <w:rPr>
          <w:rFonts w:ascii="Book Antiqua" w:hAnsi="Book Antiqua" w:cs="Book Antiqua" w:hint="eastAsia"/>
          <w:color w:val="000000"/>
          <w:lang w:eastAsia="zh-CN"/>
        </w:rPr>
        <w:t>7</w:t>
      </w:r>
      <w:r w:rsidRPr="008963A2">
        <w:rPr>
          <w:rFonts w:ascii="Book Antiqua" w:eastAsia="Book Antiqua" w:hAnsi="Book Antiqua" w:cs="Book Antiqua"/>
          <w:color w:val="000000"/>
        </w:rPr>
        <w:t>/</w:t>
      </w:r>
      <w:r w:rsidR="00F50F98">
        <w:rPr>
          <w:rFonts w:ascii="Book Antiqua" w:hAnsi="Book Antiqua" w:cs="Book Antiqua" w:hint="eastAsia"/>
          <w:color w:val="000000"/>
          <w:lang w:eastAsia="zh-CN"/>
        </w:rPr>
        <w:t>4388</w:t>
      </w:r>
      <w:r w:rsidRPr="008963A2">
        <w:rPr>
          <w:rFonts w:ascii="Book Antiqua" w:eastAsia="Book Antiqua" w:hAnsi="Book Antiqua" w:cs="Book Antiqua"/>
          <w:color w:val="000000"/>
        </w:rPr>
        <w:t xml:space="preserve">.htm  </w:t>
      </w:r>
    </w:p>
    <w:p w14:paraId="49101D63" w14:textId="5BFE9692" w:rsidR="004A7763" w:rsidRPr="00F50F98" w:rsidRDefault="00950D35" w:rsidP="00307A0E">
      <w:pPr>
        <w:spacing w:line="360" w:lineRule="auto"/>
        <w:jc w:val="both"/>
        <w:rPr>
          <w:rFonts w:hint="eastAsia"/>
          <w:lang w:eastAsia="zh-CN"/>
        </w:rPr>
      </w:pPr>
      <w:r w:rsidRPr="008963A2">
        <w:rPr>
          <w:rFonts w:ascii="Book Antiqua" w:eastAsia="Book Antiqua" w:hAnsi="Book Antiqua" w:cs="Book Antiqua"/>
          <w:color w:val="000000"/>
        </w:rPr>
        <w:t>DOI: https://dx.doi.org/10.12998/wjcc.v</w:t>
      </w:r>
      <w:r>
        <w:rPr>
          <w:rFonts w:ascii="Book Antiqua" w:hAnsi="Book Antiqua" w:cs="Book Antiqua" w:hint="eastAsia"/>
          <w:color w:val="000000"/>
        </w:rPr>
        <w:t>9</w:t>
      </w:r>
      <w:r w:rsidRPr="008963A2">
        <w:rPr>
          <w:rFonts w:ascii="Book Antiqua" w:eastAsia="Book Antiqua" w:hAnsi="Book Antiqua" w:cs="Book Antiqua"/>
          <w:color w:val="000000"/>
        </w:rPr>
        <w:t>.i</w:t>
      </w:r>
      <w:r>
        <w:rPr>
          <w:rFonts w:ascii="Book Antiqua" w:hAnsi="Book Antiqua" w:cs="Book Antiqua" w:hint="eastAsia"/>
          <w:color w:val="000000"/>
        </w:rPr>
        <w:t>1</w:t>
      </w:r>
      <w:r>
        <w:rPr>
          <w:rFonts w:ascii="Book Antiqua" w:hAnsi="Book Antiqua" w:cs="Book Antiqua" w:hint="eastAsia"/>
          <w:color w:val="000000"/>
          <w:lang w:eastAsia="zh-CN"/>
        </w:rPr>
        <w:t>7</w:t>
      </w:r>
      <w:r w:rsidRPr="008963A2">
        <w:rPr>
          <w:rFonts w:ascii="Book Antiqua" w:eastAsia="Book Antiqua" w:hAnsi="Book Antiqua" w:cs="Book Antiqua"/>
          <w:color w:val="000000"/>
        </w:rPr>
        <w:t>.</w:t>
      </w:r>
      <w:r w:rsidR="00F50F98">
        <w:rPr>
          <w:rFonts w:ascii="Book Antiqua" w:hAnsi="Book Antiqua" w:cs="Book Antiqua" w:hint="eastAsia"/>
          <w:color w:val="000000"/>
          <w:lang w:eastAsia="zh-CN"/>
        </w:rPr>
        <w:t>4388</w:t>
      </w:r>
      <w:bookmarkStart w:id="1" w:name="_GoBack"/>
      <w:bookmarkEnd w:id="1"/>
    </w:p>
    <w:p w14:paraId="0A44318A" w14:textId="77777777" w:rsidR="004A7763" w:rsidRPr="001841BC" w:rsidRDefault="004A7763">
      <w:pPr>
        <w:spacing w:line="360" w:lineRule="auto"/>
        <w:jc w:val="both"/>
      </w:pPr>
    </w:p>
    <w:p w14:paraId="752D350D" w14:textId="7E8993EE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Tip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Cs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Cs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dolescents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esent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ypicall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olong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heezing</w:t>
      </w:r>
      <w:r w:rsidR="00617D58">
        <w:rPr>
          <w:rFonts w:ascii="Book Antiqua" w:eastAsia="Book Antiqua" w:hAnsi="Book Antiqua" w:cs="Book Antiqua"/>
          <w:bCs/>
          <w:color w:val="000000"/>
        </w:rPr>
        <w:t>, 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ti</w:t>
      </w:r>
      <w:r w:rsidR="007F1B4B">
        <w:rPr>
          <w:rFonts w:ascii="Book Antiqua" w:eastAsia="Book Antiqua" w:hAnsi="Book Antiqua" w:cs="Book Antiqua"/>
          <w:bCs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effective</w:t>
      </w:r>
      <w:r w:rsidR="00617D58">
        <w:rPr>
          <w:rFonts w:ascii="Book Antiqua" w:eastAsia="Book Antiqua" w:hAnsi="Book Antiqua" w:cs="Book Antiqua"/>
          <w:bCs/>
          <w:color w:val="000000"/>
        </w:rPr>
        <w:t xml:space="preserve"> in this patient</w:t>
      </w:r>
      <w:r w:rsidRPr="001841BC">
        <w:rPr>
          <w:rFonts w:ascii="Book Antiqua" w:eastAsia="Book Antiqua" w:hAnsi="Book Antiqua" w:cs="Book Antiqua"/>
          <w:bCs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erform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o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ossib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larif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diagnosis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He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16-year-ol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ema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17D58">
        <w:rPr>
          <w:rFonts w:ascii="Book Antiqua" w:eastAsia="Book Antiqua" w:hAnsi="Book Antiqua" w:cs="Book Antiqua"/>
          <w:bCs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bCs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Cs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Cs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thma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tend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creas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warenes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help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voi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utu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isdiagnose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hysicians.</w:t>
      </w:r>
    </w:p>
    <w:p w14:paraId="62591D38" w14:textId="77777777" w:rsidR="004A7763" w:rsidRPr="001841BC" w:rsidRDefault="004A7763">
      <w:pPr>
        <w:spacing w:line="360" w:lineRule="auto"/>
        <w:jc w:val="both"/>
      </w:pPr>
    </w:p>
    <w:p w14:paraId="0FC2E3F5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2AFF616" w14:textId="4AFC5F2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i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lignan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17D58">
        <w:rPr>
          <w:rFonts w:ascii="Book Antiqua" w:eastAsia="Book Antiqua" w:hAnsi="Book Antiqua" w:cs="Book Antiqua"/>
          <w:color w:val="000000"/>
        </w:rPr>
        <w:t>but</w:t>
      </w:r>
      <w:r w:rsidR="00617D5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ligna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papillomas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hamartomas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hemangiomas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.2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few published </w:t>
      </w:r>
      <w:r w:rsidRPr="001841BC">
        <w:rPr>
          <w:rFonts w:ascii="Book Antiqua" w:eastAsia="Book Antiqua" w:hAnsi="Book Antiqua" w:cs="Book Antiqua"/>
          <w:color w:val="000000"/>
        </w:rPr>
        <w:t>repor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of cases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</w:t>
      </w:r>
      <w:r w:rsidR="00E52701"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1-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3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aracterist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</w:t>
      </w:r>
      <w:r w:rsidR="00E52701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b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rta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z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soci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ckag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that</w:t>
      </w:r>
      <w:r w:rsidR="00416C7F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.</w:t>
      </w:r>
    </w:p>
    <w:p w14:paraId="738079CA" w14:textId="77777777" w:rsidR="004A7763" w:rsidRPr="001841BC" w:rsidRDefault="004A7763">
      <w:pPr>
        <w:spacing w:line="360" w:lineRule="auto"/>
        <w:jc w:val="both"/>
      </w:pPr>
    </w:p>
    <w:p w14:paraId="22CD2562" w14:textId="5A1E1D9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331FE2C4" w14:textId="08B4095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Chief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694B3B96" w14:textId="1A9B7B0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-year-o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dolescent gir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intermitt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rt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ea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that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become </w:t>
      </w:r>
      <w:r w:rsidRPr="001841BC">
        <w:rPr>
          <w:rFonts w:ascii="Book Antiqua" w:eastAsia="Book Antiqua" w:hAnsi="Book Antiqua" w:cs="Book Antiqua"/>
          <w:color w:val="000000"/>
        </w:rPr>
        <w:t>wor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in the previous</w:t>
      </w:r>
      <w:r w:rsidR="00416C7F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week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0639E727" w14:textId="77777777" w:rsidR="004A7763" w:rsidRPr="001841BC" w:rsidRDefault="004A7763">
      <w:pPr>
        <w:spacing w:line="360" w:lineRule="auto"/>
        <w:jc w:val="both"/>
      </w:pPr>
    </w:p>
    <w:p w14:paraId="766567BB" w14:textId="70C4687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2B49635A" w14:textId="276A300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isi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irrita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 c</w:t>
      </w:r>
      <w:r w:rsidRPr="001841BC">
        <w:rPr>
          <w:rFonts w:ascii="Book Antiqua" w:eastAsia="Book Antiqua" w:hAnsi="Book Antiqua" w:cs="Book Antiqua"/>
          <w:color w:val="000000"/>
        </w:rPr>
        <w:t>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normalitie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desoni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formoterol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v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x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e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not effective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e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f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miss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'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tch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l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experienc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nd a feeling of suffocation </w:t>
      </w:r>
      <w:r w:rsidRPr="001841BC">
        <w:rPr>
          <w:rFonts w:ascii="Book Antiqua" w:eastAsia="Book Antiqua" w:hAnsi="Book Antiqua" w:cs="Book Antiqua"/>
          <w:color w:val="000000"/>
        </w:rPr>
        <w:t>ev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ting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ea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u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rking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ng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lerg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st</w:t>
      </w:r>
      <w:r w:rsidR="0091772E" w:rsidRPr="001841BC">
        <w:rPr>
          <w:rFonts w:ascii="Book Antiqua" w:eastAsia="Book Antiqua" w:hAnsi="Book Antiqua" w:cs="Book Antiqua"/>
          <w:color w:val="000000"/>
        </w:rPr>
        <w:t>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form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u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se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Ventoli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salbutam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lf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lu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halation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ven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thylprednisol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1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iev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nsfe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ar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.</w:t>
      </w:r>
    </w:p>
    <w:p w14:paraId="39753542" w14:textId="77777777" w:rsidR="004A7763" w:rsidRPr="001841BC" w:rsidRDefault="004A7763">
      <w:pPr>
        <w:spacing w:line="360" w:lineRule="auto"/>
        <w:jc w:val="both"/>
      </w:pPr>
    </w:p>
    <w:p w14:paraId="6088FC57" w14:textId="54C8DC1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lastRenderedPageBreak/>
        <w:t>Histor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past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02458DDF" w14:textId="2FC2325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vi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story.</w:t>
      </w:r>
    </w:p>
    <w:p w14:paraId="41604594" w14:textId="77777777" w:rsidR="004A7763" w:rsidRPr="001841BC" w:rsidRDefault="004A7763">
      <w:pPr>
        <w:spacing w:line="360" w:lineRule="auto"/>
        <w:jc w:val="both"/>
      </w:pPr>
    </w:p>
    <w:p w14:paraId="255A26FF" w14:textId="199B8F9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0E96C228" w14:textId="129A698C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eva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am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story.</w:t>
      </w:r>
    </w:p>
    <w:p w14:paraId="48A330E1" w14:textId="77777777" w:rsidR="004A7763" w:rsidRPr="001841BC" w:rsidRDefault="004A7763">
      <w:pPr>
        <w:spacing w:line="360" w:lineRule="auto"/>
        <w:jc w:val="both"/>
      </w:pPr>
    </w:p>
    <w:p w14:paraId="3796F1FE" w14:textId="6B2456CC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34CE7757" w14:textId="6A545680" w:rsidR="004A7763" w:rsidRPr="001841BC" w:rsidRDefault="00416C7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 patient</w:t>
      </w:r>
      <w:r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o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emp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36.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CB0A3C" w:rsidRPr="001841BC">
        <w:rPr>
          <w:rFonts w:eastAsia="Book Antiqua"/>
          <w:color w:val="000000"/>
        </w:rPr>
        <w:t>℃</w:t>
      </w:r>
      <w:r w:rsidR="00B8058B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ress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128/8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mH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ea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10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  <w:szCs w:val="21"/>
        </w:rPr>
        <w:t>beats/min</w:t>
      </w:r>
      <w:r w:rsidR="00B8058B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2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>breaths</w:t>
      </w:r>
      <w:r w:rsidR="00B8058B" w:rsidRPr="001841BC">
        <w:rPr>
          <w:rFonts w:ascii="Book Antiqua" w:eastAsia="Book Antiqua" w:hAnsi="Book Antiqua" w:cs="Book Antiqua"/>
          <w:color w:val="000000"/>
        </w:rPr>
        <w:t>/mi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="00B8058B" w:rsidRPr="001841BC">
        <w:rPr>
          <w:rFonts w:ascii="Book Antiqua" w:eastAsia="Book Antiqua" w:hAnsi="Book Antiqua" w:cs="Book Antiqua"/>
          <w:color w:val="000000"/>
        </w:rPr>
        <w:t>SPO</w:t>
      </w:r>
      <w:r w:rsidR="00B8058B" w:rsidRPr="001841BC">
        <w:rPr>
          <w:rFonts w:ascii="Book Antiqua" w:eastAsia="Book Antiqua" w:hAnsi="Book Antiqua" w:cs="Book Antiqua"/>
          <w:color w:val="000000"/>
          <w:szCs w:val="36"/>
          <w:vertAlign w:val="subscript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98%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le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nscious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emi-supi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osi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re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nc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ositive</w:t>
      </w:r>
      <w:r w:rsidR="0091772E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>h</w:t>
      </w:r>
      <w:r w:rsidR="00B8058B" w:rsidRPr="001841BC">
        <w:rPr>
          <w:rFonts w:ascii="Book Antiqua" w:eastAsia="Book Antiqua" w:hAnsi="Book Antiqua" w:cs="Book Antiqua"/>
          <w:color w:val="000000"/>
        </w:rPr>
        <w:t>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h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rolonge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idirec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eard.</w:t>
      </w:r>
    </w:p>
    <w:p w14:paraId="6FC504D1" w14:textId="77777777" w:rsidR="004A7763" w:rsidRPr="001841BC" w:rsidRDefault="004A7763">
      <w:pPr>
        <w:spacing w:line="360" w:lineRule="auto"/>
        <w:jc w:val="both"/>
      </w:pPr>
    </w:p>
    <w:p w14:paraId="7456B950" w14:textId="4087515B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b/>
          <w:i/>
          <w:color w:val="000000"/>
        </w:rPr>
        <w:t>evaluation</w:t>
      </w:r>
    </w:p>
    <w:p w14:paraId="3E1027C6" w14:textId="5F50D01C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Routi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st</w:t>
      </w:r>
      <w:r w:rsidR="0091772E" w:rsidRPr="001841BC">
        <w:rPr>
          <w:rFonts w:ascii="Book Antiqua" w:eastAsia="Book Antiqua" w:hAnsi="Book Antiqua" w:cs="Book Antiqua"/>
          <w:color w:val="000000"/>
        </w:rPr>
        <w:t>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whi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nt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2.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×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9</w:t>
      </w:r>
      <w:r w:rsidRPr="001841BC">
        <w:rPr>
          <w:rFonts w:ascii="Book Antiqua" w:eastAsia="Book Antiqua" w:hAnsi="Book Antiqua" w:cs="Book Antiqua"/>
          <w:color w:val="000000"/>
        </w:rPr>
        <w:t>/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moglob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12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/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neutrophi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ti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85%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ter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aly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7.45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aO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bscript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mH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aCO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bscript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3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mHg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v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dne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n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rm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uron-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enolase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.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g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/m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</w:t>
      </w:r>
      <w:r w:rsidR="0091772E" w:rsidRPr="001841BC">
        <w:rPr>
          <w:rFonts w:ascii="Book Antiqua" w:eastAsia="Book Antiqua" w:hAnsi="Book Antiqua" w:cs="Book Antiqua"/>
          <w:color w:val="000000"/>
        </w:rPr>
        <w:t>normal range</w:t>
      </w:r>
      <w:r w:rsidR="00B17DB7">
        <w:rPr>
          <w:rFonts w:ascii="Book Antiqua" w:eastAsia="Book Antiqua" w:hAnsi="Book Antiqua" w:cs="Book Antiqua"/>
          <w:color w:val="000000"/>
        </w:rPr>
        <w:t>: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-15.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g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/mL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derg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n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s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because of her </w:t>
      </w:r>
      <w:r w:rsidRPr="001841BC">
        <w:rPr>
          <w:rFonts w:ascii="Book Antiqua" w:eastAsia="Book Antiqua" w:hAnsi="Book Antiqua" w:cs="Book Antiqua"/>
          <w:color w:val="000000"/>
        </w:rPr>
        <w:t>dyspnea.</w:t>
      </w:r>
    </w:p>
    <w:p w14:paraId="0CD2BE8F" w14:textId="77777777" w:rsidR="004A7763" w:rsidRPr="001841BC" w:rsidRDefault="004A7763">
      <w:pPr>
        <w:spacing w:line="360" w:lineRule="auto"/>
        <w:jc w:val="both"/>
      </w:pPr>
    </w:p>
    <w:p w14:paraId="0BE52F72" w14:textId="503069A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7259E46E" w14:textId="51DFC4C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CT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2/T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ertebra</w:t>
      </w:r>
      <w:r w:rsidR="0091772E" w:rsidRPr="001841BC">
        <w:rPr>
          <w:rFonts w:ascii="Book Antiqua" w:eastAsia="Book Antiqua" w:hAnsi="Book Antiqua" w:cs="Book Antiqua"/>
          <w:color w:val="000000"/>
        </w:rPr>
        <w:t>l leve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d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that </w:t>
      </w:r>
      <w:r w:rsidRPr="001841BC">
        <w:rPr>
          <w:rFonts w:ascii="Book Antiqua" w:eastAsia="Book Antiqua" w:hAnsi="Book Antiqua" w:cs="Book Antiqua"/>
          <w:color w:val="000000"/>
        </w:rPr>
        <w:t>obstruc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90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a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roun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ssu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).</w:t>
      </w:r>
    </w:p>
    <w:p w14:paraId="7D9D3CC1" w14:textId="77777777" w:rsidR="004A7763" w:rsidRPr="001841BC" w:rsidRDefault="004A7763">
      <w:pPr>
        <w:spacing w:line="360" w:lineRule="auto"/>
        <w:jc w:val="both"/>
      </w:pPr>
    </w:p>
    <w:p w14:paraId="1430AE6E" w14:textId="108C71D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>Further</w:t>
      </w:r>
      <w:r w:rsidR="00CB0A3C"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>diagnostic</w:t>
      </w:r>
      <w:r w:rsidR="00CB0A3C"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>workup</w:t>
      </w:r>
    </w:p>
    <w:p w14:paraId="2AA05E3F" w14:textId="65321130" w:rsidR="004A7763" w:rsidRPr="001841BC" w:rsidRDefault="00B91F73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A bronchoscopy was done with the patient's consent t</w:t>
      </w:r>
      <w:r w:rsidR="00B8058B" w:rsidRPr="001841BC">
        <w:rPr>
          <w:rFonts w:ascii="Book Antiqua" w:eastAsia="Book Antiqua" w:hAnsi="Book Antiqua" w:cs="Book Antiqua"/>
          <w:color w:val="000000"/>
        </w:rPr>
        <w:t>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etermi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n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8058B"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 b</w:t>
      </w:r>
      <w:r w:rsidR="00B8058B" w:rsidRPr="001841BC">
        <w:rPr>
          <w:rFonts w:ascii="Book Antiqua" w:eastAsia="Book Antiqua" w:hAnsi="Book Antiqua" w:cs="Book Antiqua"/>
          <w:color w:val="000000"/>
        </w:rPr>
        <w:t>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8058B" w:rsidRPr="001841BC">
        <w:rPr>
          <w:rFonts w:ascii="Book Antiqua" w:eastAsia="Book Antiqua" w:hAnsi="Book Antiqua" w:cs="Book Antiqua"/>
          <w:color w:val="000000"/>
        </w:rPr>
        <w:t>pedicled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umbbell-shap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eddish-brow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moo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urfa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m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vesse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idd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lastRenderedPageBreak/>
        <w:t>trach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e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v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r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3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bstruct</w:t>
      </w:r>
      <w:r w:rsidRPr="001841BC">
        <w:rPr>
          <w:rFonts w:ascii="Book Antiqua" w:eastAsia="Book Antiqua" w:hAnsi="Book Antiqua" w:cs="Book Antiqua"/>
          <w:color w:val="000000"/>
        </w:rPr>
        <w:t>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90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irway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examin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el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l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huttle-shape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="00B8058B" w:rsidRPr="001841BC">
        <w:rPr>
          <w:rFonts w:ascii="Book Antiqua" w:eastAsia="Book Antiqua" w:hAnsi="Book Antiqua" w:cs="Book Antiqua"/>
          <w:color w:val="000000"/>
        </w:rPr>
        <w:t>unev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istribu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fenestr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rran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om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re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4A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2" w:name="_Hlk68541792"/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amp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 xml:space="preserve">cells </w:t>
      </w:r>
      <w:r w:rsidR="00B8058B"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cub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o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tihum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onocl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tibodi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gain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10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1841BC">
        <w:rPr>
          <w:rFonts w:ascii="Book Antiqua" w:eastAsia="Book Antiqua" w:hAnsi="Book Antiqua" w:cs="Book Antiqua"/>
          <w:color w:val="000000"/>
        </w:rPr>
        <w:t>d</w:t>
      </w:r>
      <w:r w:rsidR="00B8058B" w:rsidRPr="001841BC">
        <w:rPr>
          <w:rFonts w:ascii="Book Antiqua" w:eastAsia="Book Antiqua" w:hAnsi="Book Antiqua" w:cs="Book Antiqua"/>
          <w:color w:val="000000"/>
        </w:rPr>
        <w:t>esmin</w:t>
      </w:r>
      <w:proofErr w:type="spellEnd"/>
      <w:r w:rsidR="00B8058B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D117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Ki-67</w:t>
      </w:r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10218">
        <w:rPr>
          <w:rFonts w:eastAsia="宋体"/>
          <w:color w:val="000000"/>
          <w:lang w:eastAsia="zh-CN"/>
        </w:rPr>
        <w:t>(</w:t>
      </w:r>
      <w:r w:rsidR="00B8058B" w:rsidRPr="001841BC">
        <w:rPr>
          <w:rFonts w:ascii="Book Antiqua" w:eastAsia="Book Antiqua" w:hAnsi="Book Antiqua" w:cs="Book Antiqua"/>
          <w:color w:val="000000"/>
        </w:rPr>
        <w:t>MXB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iotechnologi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China</w:t>
      </w:r>
      <w:r w:rsidR="00B8058B" w:rsidRPr="00110218">
        <w:rPr>
          <w:rFonts w:eastAsia="宋体"/>
          <w:color w:val="000000"/>
          <w:lang w:eastAsia="zh-CN"/>
        </w:rPr>
        <w:t>).</w:t>
      </w:r>
      <w:r w:rsidR="00CB0A3C" w:rsidRPr="00110218">
        <w:rPr>
          <w:rFonts w:eastAsia="宋体"/>
          <w:color w:val="000000"/>
          <w:lang w:eastAsia="zh-CN"/>
        </w:rPr>
        <w:t xml:space="preserve"> </w:t>
      </w:r>
      <w:r w:rsidR="00B8058B" w:rsidRPr="00110218">
        <w:rPr>
          <w:rFonts w:eastAsia="Book Antiqua"/>
          <w:color w:val="000000"/>
        </w:rPr>
        <w:t>Immunohistochemistry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(IHC)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was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performed</w:t>
      </w:r>
      <w:r w:rsidR="00CB0A3C" w:rsidRPr="00110218">
        <w:rPr>
          <w:rFonts w:eastAsia="Book Antiqua"/>
          <w:color w:val="000000"/>
        </w:rPr>
        <w:t xml:space="preserve"> </w:t>
      </w:r>
      <w:r w:rsidR="001841BC">
        <w:rPr>
          <w:rFonts w:eastAsia="Book Antiqua"/>
          <w:color w:val="000000"/>
        </w:rPr>
        <w:t>with</w:t>
      </w:r>
      <w:r w:rsidR="001841B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a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VENTANA</w:t>
      </w:r>
      <w:r w:rsidR="00CB0A3C" w:rsidRPr="00110218">
        <w:rPr>
          <w:rFonts w:eastAsia="Book Antiqua"/>
          <w:color w:val="000000"/>
        </w:rPr>
        <w:t xml:space="preserve"> </w:t>
      </w:r>
      <w:proofErr w:type="spellStart"/>
      <w:r w:rsidR="00B8058B" w:rsidRPr="00110218">
        <w:rPr>
          <w:rFonts w:eastAsia="Book Antiqua"/>
          <w:color w:val="000000"/>
        </w:rPr>
        <w:t>BenchMARK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Ultr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utom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tain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stru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nufacturer’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structions</w:t>
      </w:r>
      <w:r w:rsidR="00B8058B" w:rsidRPr="001841BC">
        <w:rPr>
          <w:rFonts w:ascii="Book Antiqua" w:eastAsia="宋体" w:hAnsi="Book Antiqua" w:cs="Book Antiqua"/>
          <w:color w:val="000000"/>
          <w:lang w:eastAsia="zh-CN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H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evea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aps/>
          <w:color w:val="000000"/>
        </w:rPr>
        <w:t>s</w:t>
      </w:r>
      <w:r w:rsidR="00B8058B" w:rsidRPr="001841BC">
        <w:rPr>
          <w:rFonts w:ascii="Book Antiqua" w:eastAsia="Book Antiqua" w:hAnsi="Book Antiqua" w:cs="Book Antiqua"/>
          <w:color w:val="000000"/>
        </w:rPr>
        <w:t>-100</w:t>
      </w:r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++)</w:t>
      </w:r>
      <w:r w:rsidRPr="001841BC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1841BC">
        <w:rPr>
          <w:rFonts w:ascii="Book Antiqua" w:eastAsia="Book Antiqua" w:hAnsi="Book Antiqua" w:cs="Book Antiqua"/>
          <w:color w:val="000000"/>
        </w:rPr>
        <w:t>d</w:t>
      </w:r>
      <w:r w:rsidR="00B8058B" w:rsidRPr="001841BC">
        <w:rPr>
          <w:rFonts w:ascii="Book Antiqua" w:eastAsia="Book Antiqua" w:hAnsi="Book Antiqua" w:cs="Book Antiqua"/>
          <w:color w:val="000000"/>
        </w:rPr>
        <w:t>esmin</w:t>
      </w:r>
      <w:proofErr w:type="spellEnd"/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-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D117</w:t>
      </w:r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-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="00B8058B" w:rsidRPr="001841BC">
        <w:rPr>
          <w:rFonts w:ascii="Book Antiqua" w:eastAsia="Book Antiqua" w:hAnsi="Book Antiqua" w:cs="Book Antiqua"/>
          <w:color w:val="000000"/>
        </w:rPr>
        <w:t>Ki-67</w:t>
      </w:r>
      <w:r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ositiv</w:t>
      </w:r>
      <w:r w:rsidRPr="001841BC">
        <w:rPr>
          <w:rFonts w:ascii="Book Antiqua" w:eastAsia="Book Antiqua" w:hAnsi="Book Antiqua" w:cs="Book Antiqua"/>
          <w:color w:val="000000"/>
        </w:rPr>
        <w:t>ity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&l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1%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was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8058B"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7125C8">
        <w:rPr>
          <w:rFonts w:ascii="Book Antiqua" w:eastAsia="Book Antiqua" w:hAnsi="Book Antiqua" w:cs="Book Antiqua"/>
          <w:color w:val="000000"/>
        </w:rPr>
        <w:t>.</w:t>
      </w:r>
      <w:bookmarkEnd w:id="2"/>
    </w:p>
    <w:p w14:paraId="654C57C6" w14:textId="77777777" w:rsidR="004A7763" w:rsidRPr="001841BC" w:rsidRDefault="004A7763">
      <w:pPr>
        <w:spacing w:line="360" w:lineRule="auto"/>
        <w:jc w:val="both"/>
      </w:pPr>
    </w:p>
    <w:p w14:paraId="3CD02C4F" w14:textId="59FEAEAE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1940A353" w14:textId="6D22920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5FC66BB6" w14:textId="77777777" w:rsidR="004A7763" w:rsidRPr="001841BC" w:rsidRDefault="004A7763">
      <w:pPr>
        <w:spacing w:line="360" w:lineRule="auto"/>
        <w:jc w:val="both"/>
      </w:pPr>
    </w:p>
    <w:p w14:paraId="5A1F06AC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734FE15A" w14:textId="21FA534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Cs/>
          <w:color w:val="000000"/>
        </w:rPr>
        <w:t>Us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ERBR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CC-200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high</w:t>
      </w:r>
      <w:r w:rsidR="007F1B4B">
        <w:rPr>
          <w:rFonts w:ascii="Book Antiqua" w:eastAsia="Book Antiqua" w:hAnsi="Book Antiqua" w:cs="Book Antiqua"/>
          <w:bCs/>
          <w:color w:val="000000"/>
        </w:rPr>
        <w:t>-</w:t>
      </w:r>
      <w:r w:rsidRPr="001841BC">
        <w:rPr>
          <w:rFonts w:ascii="Book Antiqua" w:eastAsia="Book Antiqua" w:hAnsi="Book Antiqua" w:cs="Book Antiqua"/>
          <w:bCs/>
          <w:color w:val="000000"/>
        </w:rPr>
        <w:t>frequenc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electro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>surgic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>unit</w:t>
      </w:r>
      <w:r w:rsidRPr="001841BC">
        <w:rPr>
          <w:rFonts w:ascii="Book Antiqua" w:eastAsia="Book Antiqua" w:hAnsi="Book Antiqua" w:cs="Book Antiqua"/>
          <w:bCs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mov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bCs/>
          <w:color w:val="000000"/>
        </w:rPr>
        <w:t>electronic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nar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with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lexib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ronchoscope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ollow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urthe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learanc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sidu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issu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as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bCs/>
          <w:color w:val="000000"/>
        </w:rPr>
        <w:t>arg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lasm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oagulation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moved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bCs/>
          <w:color w:val="000000"/>
        </w:rPr>
        <w:t>its</w:t>
      </w:r>
      <w:r w:rsidR="007125C8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oo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visib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i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7125C8" w:rsidRPr="001841BC">
        <w:rPr>
          <w:rFonts w:ascii="Book Antiqua" w:eastAsia="Book Antiqua" w:hAnsi="Book Antiqua" w:cs="Book Antiqua"/>
          <w:bCs/>
          <w:color w:val="000000"/>
        </w:rPr>
        <w:t xml:space="preserve">at approximately a 5 o'clock position </w:t>
      </w:r>
      <w:r w:rsidRPr="001841BC">
        <w:rPr>
          <w:rFonts w:ascii="Book Antiqua" w:eastAsia="Book Antiqua" w:hAnsi="Book Antiqua" w:cs="Book Antiqua"/>
          <w:bCs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5).</w:t>
      </w:r>
    </w:p>
    <w:p w14:paraId="5A8536F9" w14:textId="77777777" w:rsidR="004A7763" w:rsidRPr="001841BC" w:rsidRDefault="004A7763">
      <w:pPr>
        <w:spacing w:line="360" w:lineRule="auto"/>
        <w:jc w:val="both"/>
      </w:pPr>
    </w:p>
    <w:p w14:paraId="439AE345" w14:textId="033E1E1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280DAEBA" w14:textId="7778A70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'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appea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mmediat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following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18-m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topera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-up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lic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c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93842" w:rsidRPr="001841BC">
        <w:rPr>
          <w:rFonts w:ascii="Book Antiqua" w:eastAsia="Book Antiqua" w:hAnsi="Book Antiqua" w:cs="Book Antiqua"/>
          <w:color w:val="000000"/>
        </w:rPr>
        <w:t>B</w:t>
      </w:r>
      <w:r w:rsidRPr="001841BC">
        <w:rPr>
          <w:rFonts w:ascii="Book Antiqua" w:eastAsia="Book Antiqua" w:hAnsi="Book Antiqua" w:cs="Book Antiqua"/>
          <w:color w:val="000000"/>
        </w:rPr>
        <w:t>ronchoscopic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veilla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 minor </w:t>
      </w:r>
      <w:r w:rsidRPr="001841BC">
        <w:rPr>
          <w:rFonts w:ascii="Book Antiqua" w:eastAsia="Book Antiqua" w:hAnsi="Book Antiqua" w:cs="Book Antiqua"/>
          <w:color w:val="000000"/>
        </w:rPr>
        <w:t>sc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t the site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e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i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being </w:t>
      </w:r>
      <w:r w:rsidRPr="001841BC">
        <w:rPr>
          <w:rFonts w:ascii="Book Antiqua" w:eastAsia="Book Antiqua" w:hAnsi="Book Antiqua" w:cs="Book Antiqua"/>
          <w:color w:val="000000"/>
        </w:rPr>
        <w:t>follow</w:t>
      </w:r>
      <w:r w:rsidR="00593842" w:rsidRPr="001841BC">
        <w:rPr>
          <w:rFonts w:ascii="Book Antiqua" w:eastAsia="Book Antiqua" w:hAnsi="Book Antiqua" w:cs="Book Antiqua"/>
          <w:color w:val="000000"/>
        </w:rPr>
        <w:t>ed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2FF4D530" w14:textId="77777777" w:rsidR="004A7763" w:rsidRPr="001841BC" w:rsidRDefault="004A7763">
      <w:pPr>
        <w:spacing w:line="360" w:lineRule="auto"/>
        <w:jc w:val="both"/>
      </w:pPr>
    </w:p>
    <w:p w14:paraId="5EA34E14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9F74595" w14:textId="1BBD491B" w:rsidR="004A7763" w:rsidRPr="001841BC" w:rsidRDefault="00B8058B">
      <w:pPr>
        <w:spacing w:line="360" w:lineRule="auto"/>
        <w:jc w:val="both"/>
      </w:pPr>
      <w:proofErr w:type="spellStart"/>
      <w:r w:rsidRPr="001841BC">
        <w:rPr>
          <w:rFonts w:ascii="Book Antiqua" w:eastAsia="Book Antiqua" w:hAnsi="Book Antiqua" w:cs="Book Antiqua"/>
          <w:color w:val="000000"/>
        </w:rPr>
        <w:lastRenderedPageBreak/>
        <w:t>Schwannoma</w:t>
      </w:r>
      <w:r w:rsidRPr="001841BC">
        <w:rPr>
          <w:rFonts w:ascii="Book Antiqua" w:eastAsia="宋体" w:hAnsi="Book Antiqua" w:cs="Book Antiqua"/>
          <w:color w:val="000000"/>
          <w:lang w:eastAsia="zh-CN"/>
        </w:rPr>
        <w:t>s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now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3" w:name="OLE_LINK2"/>
      <w:proofErr w:type="spellStart"/>
      <w:r w:rsidRPr="001841BC">
        <w:rPr>
          <w:rFonts w:ascii="Book Antiqua" w:eastAsia="Book Antiqua" w:hAnsi="Book Antiqua" w:cs="Book Antiqua"/>
          <w:color w:val="000000"/>
        </w:rPr>
        <w:t>neurilemmomas</w:t>
      </w:r>
      <w:bookmarkEnd w:id="3"/>
      <w:proofErr w:type="spellEnd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 xml:space="preserve">the cell </w:t>
      </w:r>
      <w:r w:rsidRPr="001841BC">
        <w:rPr>
          <w:rFonts w:ascii="Book Antiqua" w:eastAsia="Book Antiqua" w:hAnsi="Book Antiqua" w:cs="Book Antiqua"/>
          <w:color w:val="000000"/>
        </w:rPr>
        <w:t>membrane</w:t>
      </w:r>
      <w:r w:rsidR="007125C8">
        <w:rPr>
          <w:rFonts w:ascii="Book Antiqua" w:eastAsia="Book Antiqua" w:hAnsi="Book Antiqua" w:cs="Book Antiqua"/>
          <w:color w:val="000000"/>
        </w:rPr>
        <w:t>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of neurons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ri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mbryon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ur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rest.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93842"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593842" w:rsidRPr="001841BC">
        <w:rPr>
          <w:rFonts w:ascii="Book Antiqua" w:eastAsia="Book Antiqua" w:hAnsi="Book Antiqua" w:cs="Book Antiqua"/>
          <w:color w:val="000000"/>
        </w:rPr>
        <w:t xml:space="preserve"> have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d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ad/nec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lex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="007125C8">
        <w:rPr>
          <w:rFonts w:ascii="Book Antiqua" w:eastAsia="Book Antiqua" w:hAnsi="Book Antiqua" w:cs="Book Antiqua"/>
          <w:color w:val="000000"/>
        </w:rPr>
        <w:t xml:space="preserve">all </w:t>
      </w:r>
      <w:r w:rsidRPr="001841BC">
        <w:rPr>
          <w:rFonts w:ascii="Book Antiqua" w:eastAsia="Book Antiqua" w:hAnsi="Book Antiqua" w:cs="Book Antiqua"/>
          <w:color w:val="000000"/>
        </w:rPr>
        <w:t>fo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itie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4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r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scrib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ra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Guckie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5]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51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C3366" w:rsidRPr="001841BC">
        <w:rPr>
          <w:rFonts w:ascii="Book Antiqua" w:eastAsia="Book Antiqua" w:hAnsi="Book Antiqua" w:cs="Book Antiqua"/>
          <w:color w:val="000000"/>
        </w:rPr>
        <w:t xml:space="preserve">most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m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p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dd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a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velop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low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C3366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6-10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dd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portion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C3366" w:rsidRPr="001841BC">
        <w:rPr>
          <w:rFonts w:ascii="Book Antiqua" w:eastAsia="Book Antiqua" w:hAnsi="Book Antiqua" w:cs="Book Antiqua"/>
          <w:color w:val="000000"/>
        </w:rPr>
        <w:t xml:space="preserve">a site that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count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tting</w:t>
      </w:r>
      <w:r w:rsidR="007125C8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he diagnosis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sed.</w:t>
      </w:r>
    </w:p>
    <w:p w14:paraId="5E3549AE" w14:textId="406DF0F8" w:rsidR="004A7763" w:rsidRPr="001841BC" w:rsidRDefault="00B8058B" w:rsidP="00946C0E">
      <w:pPr>
        <w:spacing w:line="360" w:lineRule="auto"/>
        <w:ind w:firstLineChars="100" w:firstLine="240"/>
        <w:jc w:val="both"/>
      </w:pP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ou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ul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me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rt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eat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p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i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i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asional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ff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moptysi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arsenes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in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1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di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lay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verag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m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o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se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it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pproximat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7,12]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l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f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n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irmed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3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m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low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rrita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 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s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nth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v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ista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reas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gnificant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velop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rt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eat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that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l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anteroposterior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l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vi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normaliti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0%-75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ca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is </w:t>
      </w:r>
      <w:r w:rsidRPr="001841BC">
        <w:rPr>
          <w:rFonts w:ascii="Book Antiqua" w:eastAsia="Book Antiqua" w:hAnsi="Book Antiqua" w:cs="Book Antiqua"/>
          <w:color w:val="000000"/>
        </w:rPr>
        <w:t>sti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v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mediastin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f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ssue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8,14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lucocorticoi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dilat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mporar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ie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r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lay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宋体" w:hAnsi="Book Antiqua" w:cs="Book Antiqua"/>
          <w:color w:val="000000"/>
          <w:lang w:eastAsia="zh-CN"/>
        </w:rPr>
        <w:t>trachea</w:t>
      </w:r>
      <w:r w:rsidR="00D63C0C" w:rsidRPr="001841BC">
        <w:rPr>
          <w:rFonts w:ascii="Book Antiqua" w:eastAsia="宋体" w:hAnsi="Book Antiqua" w:cs="Book Antiqua"/>
          <w:color w:val="000000"/>
          <w:lang w:eastAsia="zh-CN"/>
        </w:rPr>
        <w:t>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o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effectiv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e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frac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weve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erenc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lastRenderedPageBreak/>
        <w:t>sig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twe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hose </w:t>
      </w:r>
      <w:r w:rsidRPr="001841BC">
        <w:rPr>
          <w:rFonts w:ascii="Book Antiqua" w:eastAsia="Book Antiqua" w:hAnsi="Book Antiqua" w:cs="Book Antiqua"/>
          <w:color w:val="000000"/>
        </w:rPr>
        <w:t>tw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ditions</w:t>
      </w:r>
      <w:r w:rsidR="007125C8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W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heezing </w:t>
      </w:r>
      <w:r w:rsidRPr="001841BC">
        <w:rPr>
          <w:rFonts w:ascii="Book Antiqua" w:eastAsia="Book Antiqua" w:hAnsi="Book Antiqua" w:cs="Book Antiqua"/>
          <w:color w:val="000000"/>
        </w:rPr>
        <w:t>cau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gress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ggrava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ar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scult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u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r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xim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creas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ras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ersibl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pisodi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us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u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expir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has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t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1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>T</w:t>
      </w:r>
      <w:r w:rsidRPr="001841BC">
        <w:rPr>
          <w:rFonts w:ascii="Book Antiqua" w:eastAsia="Book Antiqua" w:hAnsi="Book Antiqua" w:cs="Book Antiqua"/>
          <w:color w:val="000000"/>
        </w:rPr>
        <w:t>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sibilit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sid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long-ter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rrita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ting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compani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ai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o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ven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s.</w:t>
      </w:r>
    </w:p>
    <w:p w14:paraId="3D588F46" w14:textId="03DE5DDD" w:rsidR="004A7763" w:rsidRPr="001841BC" w:rsidRDefault="00B8058B" w:rsidP="00946C0E">
      <w:pPr>
        <w:spacing w:line="360" w:lineRule="auto"/>
        <w:ind w:firstLineChars="100" w:firstLine="240"/>
        <w:jc w:val="both"/>
      </w:pPr>
      <w:r w:rsidRPr="001841BC">
        <w:rPr>
          <w:rFonts w:ascii="Book Antiqua" w:eastAsia="Book Antiqua" w:hAnsi="Book Antiqua" w:cs="Book Antiqua"/>
          <w:color w:val="000000"/>
        </w:rPr>
        <w:t>Thorac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</w:t>
      </w:r>
      <w:r w:rsidR="006A22A1" w:rsidRPr="001841BC">
        <w:rPr>
          <w:rFonts w:ascii="Book Antiqua" w:eastAsia="Book Antiqua" w:hAnsi="Book Antiqua" w:cs="Book Antiqua"/>
          <w:color w:val="000000"/>
        </w:rPr>
        <w:t>-dimens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onstru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aluab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dentify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sess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z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gre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olv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mediastinu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termin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tion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7,10,15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ver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ultip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terogene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hanc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that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er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rast-enhanc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>Because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c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pecific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 symptoms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0]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097D3BF6" w14:textId="58E5150D" w:rsidR="004A7763" w:rsidRPr="001841BC" w:rsidRDefault="00B8058B" w:rsidP="00946C0E">
      <w:pPr>
        <w:spacing w:line="360" w:lineRule="auto"/>
        <w:ind w:firstLineChars="100" w:firstLine="240"/>
        <w:jc w:val="both"/>
      </w:pPr>
      <w:r w:rsidRPr="001841BC">
        <w:rPr>
          <w:rFonts w:ascii="Book Antiqua" w:eastAsia="Book Antiqua" w:hAnsi="Book Antiqua" w:cs="Book Antiqua"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ffec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th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bronchoscopic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: </w:t>
      </w:r>
      <w:r w:rsidRPr="001841BC">
        <w:rPr>
          <w:rFonts w:ascii="Book Antiqua" w:eastAsia="Book Antiqua" w:hAnsi="Book Antiqua" w:cs="Book Antiqua"/>
          <w:color w:val="000000"/>
        </w:rPr>
        <w:t>(1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a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with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ngitud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x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tracheobronchu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ou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v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tru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6A22A1" w:rsidRPr="001841BC">
        <w:rPr>
          <w:rFonts w:ascii="Book Antiqua" w:eastAsia="Book Antiqua" w:hAnsi="Book Antiqua" w:cs="Book Antiqua"/>
          <w:color w:val="000000"/>
        </w:rPr>
        <w:t>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2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pedicled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with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lyp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3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>A dumbbell-shaped t</w:t>
      </w:r>
      <w:r w:rsidRPr="001841BC">
        <w:rPr>
          <w:rFonts w:ascii="Book Antiqua" w:eastAsia="Book Antiqua" w:hAnsi="Book Antiqua" w:cs="Book Antiqua"/>
          <w:color w:val="000000"/>
        </w:rPr>
        <w:t>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in</w:t>
      </w:r>
      <w:r w:rsidR="00410A53" w:rsidRPr="001841BC">
        <w:rPr>
          <w:rFonts w:ascii="Book Antiqua" w:eastAsia="Book Antiqua" w:hAnsi="Book Antiqua" w:cs="Book Antiqua"/>
          <w:color w:val="000000"/>
        </w:rPr>
        <w:t>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irm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en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histopathologic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>evaluation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 B</w:t>
      </w:r>
      <w:r w:rsidRPr="001841BC">
        <w:rPr>
          <w:rFonts w:ascii="Book Antiqua" w:eastAsia="Book Antiqua" w:hAnsi="Book Antiqua" w:cs="Book Antiqua"/>
          <w:color w:val="000000"/>
        </w:rPr>
        <w:t>iops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ampl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icult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 because of the tough texture of the tumor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ps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allo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cr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ron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flamm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ucos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refor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ps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sufficiently </w:t>
      </w:r>
      <w:r w:rsidRPr="001841BC">
        <w:rPr>
          <w:rFonts w:ascii="Book Antiqua" w:eastAsia="Book Antiqua" w:hAnsi="Book Antiqua" w:cs="Book Antiqua"/>
          <w:color w:val="000000"/>
        </w:rPr>
        <w:t>deep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cessar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resected </w:t>
      </w:r>
      <w:r w:rsidRPr="001841BC">
        <w:rPr>
          <w:rFonts w:ascii="Book Antiqua" w:eastAsia="Book Antiqua" w:hAnsi="Book Antiqua" w:cs="Book Antiqua"/>
          <w:color w:val="000000"/>
        </w:rPr>
        <w:t>tissu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amin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hological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a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velop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ll-arrang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ructur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-ri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ndles</w:t>
      </w:r>
      <w:r w:rsidR="0095772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an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Anton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</w:t>
      </w:r>
      <w:r w:rsidR="00410A53" w:rsidRPr="001841BC">
        <w:rPr>
          <w:rFonts w:ascii="Book Antiqua" w:eastAsia="Book Antiqua" w:hAnsi="Book Antiqua" w:cs="Book Antiqua"/>
          <w:color w:val="000000"/>
        </w:rPr>
        <w:t>-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a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o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ucus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tic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5772C">
        <w:rPr>
          <w:rFonts w:ascii="Book Antiqua" w:eastAsia="Book Antiqua" w:hAnsi="Book Antiqua" w:cs="Book Antiqua"/>
          <w:color w:val="000000"/>
        </w:rPr>
        <w:t xml:space="preserve">(an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Anton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</w:t>
      </w:r>
      <w:r w:rsidR="00410A53" w:rsidRPr="001841BC">
        <w:rPr>
          <w:rFonts w:ascii="Book Antiqua" w:eastAsia="Book Antiqua" w:hAnsi="Book Antiqua" w:cs="Book Antiqua"/>
          <w:color w:val="000000"/>
        </w:rPr>
        <w:t>-</w:t>
      </w:r>
      <w:r w:rsidRPr="001841BC">
        <w:rPr>
          <w:rFonts w:ascii="Book Antiqua" w:eastAsia="Book Antiqua" w:hAnsi="Book Antiqua" w:cs="Book Antiqua"/>
          <w:color w:val="000000"/>
        </w:rPr>
        <w:t>B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lastRenderedPageBreak/>
        <w:t>morp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aracteristic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r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mmunophenotype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ltrastructur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5772C" w:rsidRPr="001841BC">
        <w:rPr>
          <w:rFonts w:ascii="Book Antiqua" w:eastAsia="Book Antiqua" w:hAnsi="Book Antiqua" w:cs="Book Antiqua"/>
          <w:color w:val="000000"/>
        </w:rPr>
        <w:t xml:space="preserve">S-100(+) </w:t>
      </w:r>
      <w:proofErr w:type="spellStart"/>
      <w:r w:rsidR="0095772C">
        <w:rPr>
          <w:rFonts w:ascii="Book Antiqua" w:eastAsia="Book Antiqua" w:hAnsi="Book Antiqua" w:cs="Book Antiqua"/>
          <w:color w:val="000000"/>
        </w:rPr>
        <w:t>i</w:t>
      </w:r>
      <w:r w:rsidRPr="001841BC">
        <w:rPr>
          <w:rFonts w:ascii="Book Antiqua" w:eastAsia="Book Antiqua" w:hAnsi="Book Antiqua" w:cs="Book Antiqua"/>
          <w:color w:val="000000"/>
        </w:rPr>
        <w:t>mmunohistochemic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in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lp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ir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</w:t>
      </w:r>
      <w:r w:rsidRPr="001841BC">
        <w:rPr>
          <w:rFonts w:ascii="Book Antiqua" w:eastAsia="宋体" w:hAnsi="Book Antiqua" w:cs="Book Antiqua"/>
          <w:color w:val="000000"/>
          <w:szCs w:val="36"/>
          <w:vertAlign w:val="superscript"/>
          <w:lang w:eastAsia="zh-CN"/>
        </w:rPr>
        <w:t>7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,16]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24720371" w14:textId="37111E19" w:rsidR="004A7763" w:rsidRPr="001841BC" w:rsidRDefault="00B8058B" w:rsidP="00946C0E">
      <w:pPr>
        <w:spacing w:line="360" w:lineRule="auto"/>
        <w:ind w:firstLineChars="100" w:firstLine="240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l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onstru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ven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bronchoscopic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7,8]</w:t>
      </w:r>
      <w:r w:rsidR="00410A53" w:rsidRPr="001841BC">
        <w:rPr>
          <w:rFonts w:ascii="Book Antiqua" w:eastAsia="Book Antiqua" w:hAnsi="Book Antiqua" w:cs="Book Antiqua"/>
          <w:color w:val="000000"/>
        </w:rPr>
        <w:t>. T</w:t>
      </w:r>
      <w:r w:rsidRPr="001841BC">
        <w:rPr>
          <w:rFonts w:ascii="Book Antiqua" w:eastAsia="Book Antiqua" w:hAnsi="Book Antiqua" w:cs="Book Antiqua"/>
          <w:color w:val="000000"/>
        </w:rPr>
        <w:t>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oi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en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tionshi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roun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ssu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filtra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is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ex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onent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6,17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OLE_LINK15"/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pi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velop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ven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chniqu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bronchoscopic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ut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electrocautery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narin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5772C">
        <w:rPr>
          <w:rFonts w:ascii="Book Antiqua" w:eastAsia="Book Antiqua" w:hAnsi="Book Antiqua" w:cs="Book Antiqua"/>
          <w:color w:val="000000"/>
        </w:rPr>
        <w:t>a</w:t>
      </w:r>
      <w:r w:rsidR="00215202" w:rsidRPr="001841BC">
        <w:rPr>
          <w:rFonts w:ascii="Book Antiqua" w:eastAsia="Book Antiqua" w:hAnsi="Book Antiqua" w:cs="Book Antiqua"/>
          <w:color w:val="000000"/>
        </w:rPr>
        <w:t>rgon plasma coagulation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5" w:name="OLE_LINK11"/>
      <w:proofErr w:type="spellStart"/>
      <w:r w:rsidR="001841BC" w:rsidRPr="001841BC">
        <w:rPr>
          <w:rFonts w:ascii="Book Antiqua" w:eastAsia="Book Antiqua" w:hAnsi="Book Antiqua" w:cs="Book Antiqua"/>
          <w:color w:val="000000"/>
        </w:rPr>
        <w:t>cryotherapy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,</w:t>
      </w:r>
      <w:bookmarkEnd w:id="5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las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com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vailable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8</w:t>
      </w:r>
      <w:r w:rsidR="00CE61C5" w:rsidRPr="001841BC">
        <w:rPr>
          <w:rFonts w:ascii="Book Antiqua" w:hAnsi="Book Antiqua" w:cs="Book Antiqua"/>
          <w:color w:val="000000"/>
          <w:szCs w:val="36"/>
          <w:vertAlign w:val="superscript"/>
          <w:lang w:eastAsia="zh-CN"/>
        </w:rPr>
        <w:t>-</w:t>
      </w:r>
      <w:r w:rsidRPr="001841BC">
        <w:rPr>
          <w:rFonts w:ascii="Book Antiqua" w:eastAsia="宋体" w:hAnsi="Book Antiqua" w:cs="Book Antiqua"/>
          <w:color w:val="000000"/>
          <w:szCs w:val="36"/>
          <w:vertAlign w:val="superscript"/>
          <w:lang w:eastAsia="zh-CN"/>
        </w:rPr>
        <w:t>20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bookmarkEnd w:id="4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gh-frequenc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lectrocoagul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l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af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do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lications.</w:t>
      </w:r>
    </w:p>
    <w:p w14:paraId="44FACCEF" w14:textId="77777777" w:rsidR="004A7763" w:rsidRPr="001841BC" w:rsidRDefault="004A7763">
      <w:pPr>
        <w:spacing w:line="360" w:lineRule="auto"/>
        <w:jc w:val="both"/>
      </w:pPr>
    </w:p>
    <w:p w14:paraId="6494C038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99F048D" w14:textId="15293497" w:rsidR="004A7763" w:rsidRPr="001841BC" w:rsidRDefault="00B8058B">
      <w:pPr>
        <w:spacing w:line="360" w:lineRule="auto"/>
        <w:jc w:val="both"/>
      </w:pP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tiv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icul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>because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c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nding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r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="00215202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 xml:space="preserve">If standard treatment is ineffective in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tack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r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 xml:space="preserve">then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form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sib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arif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.</w:t>
      </w:r>
    </w:p>
    <w:p w14:paraId="247E77C1" w14:textId="77777777" w:rsidR="004A7763" w:rsidRPr="001841BC" w:rsidRDefault="004A7763">
      <w:pPr>
        <w:spacing w:line="360" w:lineRule="auto"/>
        <w:jc w:val="both"/>
      </w:pPr>
    </w:p>
    <w:p w14:paraId="22C4FB7C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REFERENCES</w:t>
      </w:r>
    </w:p>
    <w:p w14:paraId="351E0191" w14:textId="6294A601" w:rsidR="004A7763" w:rsidRPr="001841BC" w:rsidRDefault="00B8058B">
      <w:pPr>
        <w:spacing w:line="360" w:lineRule="auto"/>
        <w:jc w:val="both"/>
      </w:pPr>
      <w:bookmarkStart w:id="6" w:name="OLE_LINK2757"/>
      <w:bookmarkStart w:id="7" w:name="OLE_LINK2758"/>
      <w:r w:rsidRPr="001841BC">
        <w:rPr>
          <w:rFonts w:ascii="Book Antiqua" w:eastAsia="Book Antiqua" w:hAnsi="Book Antiqua" w:cs="Book Antiqua"/>
          <w:color w:val="000000"/>
        </w:rPr>
        <w:t>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Yukawa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imiz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Hiram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Okit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aisho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ed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asud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kat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Ge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4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52-25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352613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s11748-013-0233-5]</w:t>
      </w:r>
    </w:p>
    <w:p w14:paraId="5B2ED7F7" w14:textId="246D692E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Ohtsuka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omor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ru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Orikas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amazak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uemasu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Jpn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53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4-15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82829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s11748-005-0023-9]</w:t>
      </w:r>
    </w:p>
    <w:p w14:paraId="2F1FF2BA" w14:textId="4F6A8A6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lastRenderedPageBreak/>
        <w:t>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Q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Lv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i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o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Respir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0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3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104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234650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16/j.rmcr.2020.101047]</w:t>
      </w:r>
    </w:p>
    <w:p w14:paraId="77AF94CC" w14:textId="76CC68F1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Grillo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C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Mathise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J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ult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0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9-7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15337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16/0003-4975(90)90358-d]</w:t>
      </w:r>
    </w:p>
    <w:p w14:paraId="25EC3E09" w14:textId="44838276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1841BC">
        <w:rPr>
          <w:rFonts w:ascii="Book Antiqua" w:eastAsia="Book Antiqua" w:hAnsi="Book Antiqua" w:cs="Book Antiqua"/>
          <w:color w:val="000000"/>
        </w:rPr>
        <w:t>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trau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GD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Guckie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L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8" w:name="OLE_LINK3"/>
      <w:bookmarkStart w:id="9" w:name="OLE_LINK4"/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o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bookmarkEnd w:id="8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End w:id="9"/>
      <w:r w:rsidRPr="001841BC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Otol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Rhinol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Laryngo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51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42-24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481993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77/000348945106000122]</w:t>
      </w:r>
    </w:p>
    <w:p w14:paraId="7314B6B5" w14:textId="13E4421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Cs/>
          <w:color w:val="000000"/>
        </w:rPr>
        <w:t>6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0" w:name="OLE_LINK12"/>
      <w:r w:rsidRPr="001841BC">
        <w:rPr>
          <w:rFonts w:ascii="Book Antiqua" w:eastAsia="Book Antiqua" w:hAnsi="Book Antiqua" w:cs="Book Antiqua"/>
          <w:b/>
          <w:bCs/>
          <w:color w:val="000000"/>
        </w:rPr>
        <w:t>Ka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J</w:t>
      </w:r>
      <w:bookmarkEnd w:id="10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1" w:name="OLE_LINK13"/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p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ity.</w:t>
      </w:r>
      <w:bookmarkEnd w:id="11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Han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B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0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04-60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110652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54/jhsb.2000.0472]</w:t>
      </w:r>
    </w:p>
    <w:p w14:paraId="7CB23CFB" w14:textId="5762ED0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arma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V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Jobanputr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B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Perdomo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Mique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roed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Wellikoff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s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g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las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agul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BM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8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01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023206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36/bcr-2018-225140]</w:t>
      </w:r>
    </w:p>
    <w:p w14:paraId="5CDA5381" w14:textId="6CFAC90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Ge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Guo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tim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Lett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273-227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662283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3892/ol.2015.3521]</w:t>
      </w:r>
    </w:p>
    <w:p w14:paraId="3EC2727A" w14:textId="1EB538AB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a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DP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i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Q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Fe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Che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B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C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249-E25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844951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21037/jtd.2017.02.85]</w:t>
      </w:r>
    </w:p>
    <w:p w14:paraId="44AE7A67" w14:textId="676954B1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iyak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KK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akamoto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Kataok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Ueshi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gash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Terashi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akatan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ag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nam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Togash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phologi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holog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atur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soci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rea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D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ta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JR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m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Roentgeno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6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07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288-129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765736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2214/AJR.15.14964]</w:t>
      </w:r>
    </w:p>
    <w:p w14:paraId="749A9137" w14:textId="0F390F7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Righini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CA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Lequeux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Laverierre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Reyt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Otorhinolaryngo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6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7-16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06083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s00405-004-0778-0]</w:t>
      </w:r>
    </w:p>
    <w:p w14:paraId="68C1D5FA" w14:textId="7574B6A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Hamouri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votn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M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tity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derstan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a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followup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Cardiothora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918334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86/s13019-017-0677-2]</w:t>
      </w:r>
    </w:p>
    <w:p w14:paraId="6F3AC058" w14:textId="628BABB5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lastRenderedPageBreak/>
        <w:t>1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Horovitz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G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hali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Veran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thri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F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eurilem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83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13-31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823150]</w:t>
      </w:r>
    </w:p>
    <w:p w14:paraId="3BF1D8B8" w14:textId="7A0B878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Sughrue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E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Yeun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Rutkowsk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u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Pars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lec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log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amil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porad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estib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mplic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ve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rapeutic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Neurosurg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1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14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59-36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4373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3171/2009.10.JNS091135]</w:t>
      </w:r>
    </w:p>
    <w:p w14:paraId="4813E249" w14:textId="40CA360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eyer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F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Mathise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J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a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oplasm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Oncolog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45-25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388056]</w:t>
      </w:r>
    </w:p>
    <w:p w14:paraId="3DDCE363" w14:textId="3601F7D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a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F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Zou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C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2" w:name="OLE_LINK14"/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intratrache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eurilemm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ren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.</w:t>
      </w:r>
      <w:bookmarkEnd w:id="12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Pulmono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550-55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17559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2/ppul.20279]</w:t>
      </w:r>
    </w:p>
    <w:p w14:paraId="5E0C10C6" w14:textId="434B765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3" w:name="OLE_LINK6"/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Uhlmann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EJ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Plotkin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R</w:t>
      </w:r>
      <w:bookmarkEnd w:id="13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4" w:name="OLE_LINK5"/>
      <w:bookmarkStart w:id="15" w:name="OLE_LINK10"/>
      <w:proofErr w:type="spellStart"/>
      <w:r w:rsidRPr="001841BC">
        <w:rPr>
          <w:rFonts w:ascii="Book Antiqua" w:eastAsia="Book Antiqua" w:hAnsi="Book Antiqua" w:cs="Book Antiqua"/>
          <w:color w:val="000000"/>
        </w:rPr>
        <w:t>Neurofibromatoses</w:t>
      </w:r>
      <w:bookmarkEnd w:id="14"/>
      <w:proofErr w:type="spellEnd"/>
      <w:r w:rsidRPr="001841BC">
        <w:rPr>
          <w:rFonts w:ascii="Book Antiqua" w:eastAsia="Book Antiqua" w:hAnsi="Book Antiqua" w:cs="Book Antiqua"/>
          <w:color w:val="000000"/>
        </w:rPr>
        <w:t>.</w:t>
      </w:r>
      <w:bookmarkEnd w:id="15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6" w:name="OLE_LINK7"/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Adv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Exp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2;</w:t>
      </w:r>
      <w:bookmarkEnd w:id="16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724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66-27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7" w:name="OLE_LINK9"/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241124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8" w:name="OLE_LINK8"/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978-1-4614-0653-2_20</w:t>
      </w:r>
      <w:bookmarkEnd w:id="17"/>
      <w:bookmarkEnd w:id="18"/>
      <w:r w:rsidRPr="001841BC">
        <w:rPr>
          <w:rFonts w:ascii="Book Antiqua" w:eastAsia="Book Antiqua" w:hAnsi="Book Antiqua" w:cs="Book Antiqua"/>
          <w:color w:val="000000"/>
        </w:rPr>
        <w:t>]</w:t>
      </w:r>
    </w:p>
    <w:p w14:paraId="0FEC6488" w14:textId="4A8BB761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XQ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Luo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Qu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B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B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rv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]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Li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hung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Er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Bi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Ya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Hou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Tou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ing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Wai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Ke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Za</w:t>
      </w:r>
      <w:proofErr w:type="spellEnd"/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Zhi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810-81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977105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3201/j.issn.1001-1781.2017.10.020]</w:t>
      </w:r>
    </w:p>
    <w:p w14:paraId="7AD97EC2" w14:textId="40DD35D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Rusch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VW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mid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a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s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horax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4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85-8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815394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36/thx.49.1.85]</w:t>
      </w:r>
    </w:p>
    <w:p w14:paraId="04E0D204" w14:textId="39521CC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2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Ju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YY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9" w:name="OLE_LINK16"/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schwannomas</w:t>
      </w:r>
      <w:proofErr w:type="spellEnd"/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clinicopathologic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aly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s.</w:t>
      </w:r>
      <w:bookmarkEnd w:id="19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Korea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3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26-33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400962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4132/KoreanJPathol.2013.47.4.326]</w:t>
      </w:r>
    </w:p>
    <w:bookmarkEnd w:id="6"/>
    <w:bookmarkEnd w:id="7"/>
    <w:p w14:paraId="3FE5888B" w14:textId="77777777" w:rsidR="004A7763" w:rsidRPr="001841BC" w:rsidRDefault="004A7763">
      <w:pPr>
        <w:spacing w:line="360" w:lineRule="auto"/>
        <w:jc w:val="both"/>
        <w:sectPr w:rsidR="004A7763" w:rsidRPr="001841B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B412F6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E4858BD" w14:textId="0DDCB73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Inform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nsen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u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icipan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i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eg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ardia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d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form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rit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s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u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rollment.</w:t>
      </w:r>
    </w:p>
    <w:p w14:paraId="0880F752" w14:textId="77777777" w:rsidR="004A7763" w:rsidRPr="001841BC" w:rsidRDefault="004A7763">
      <w:pPr>
        <w:spacing w:line="360" w:lineRule="auto"/>
        <w:jc w:val="both"/>
      </w:pPr>
    </w:p>
    <w:p w14:paraId="569CC227" w14:textId="68D33D6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nflict-of-intere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th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cl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lict</w:t>
      </w:r>
      <w:r w:rsidR="00215202" w:rsidRPr="001841BC">
        <w:rPr>
          <w:rFonts w:ascii="Book Antiqua" w:eastAsia="Book Antiqua" w:hAnsi="Book Antiqua" w:cs="Book Antiqua"/>
          <w:color w:val="000000"/>
        </w:rPr>
        <w:t>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est.</w:t>
      </w:r>
    </w:p>
    <w:p w14:paraId="56D1494E" w14:textId="77777777" w:rsidR="004A7763" w:rsidRPr="001841BC" w:rsidRDefault="004A7763">
      <w:pPr>
        <w:spacing w:line="360" w:lineRule="auto"/>
        <w:jc w:val="both"/>
      </w:pPr>
    </w:p>
    <w:p w14:paraId="35F607D5" w14:textId="0AE85DC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A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heckli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(2016)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th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ckl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2016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pa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cor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ckl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2016).</w:t>
      </w:r>
    </w:p>
    <w:p w14:paraId="3A974FB2" w14:textId="77777777" w:rsidR="004A7763" w:rsidRPr="001841BC" w:rsidRDefault="004A7763">
      <w:pPr>
        <w:spacing w:line="360" w:lineRule="auto"/>
        <w:jc w:val="both"/>
      </w:pPr>
    </w:p>
    <w:p w14:paraId="59D926EB" w14:textId="01426CE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tic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en-acc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tic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lec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-ho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dit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er-revie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er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er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trib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corda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rea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tribu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C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-N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4.0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cen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i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mi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tribut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mix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ap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i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-commercial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cen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i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riva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k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e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r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d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pe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i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-commercial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e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7AB6FB9B" w14:textId="77777777" w:rsidR="004A7763" w:rsidRPr="001841BC" w:rsidRDefault="004A7763">
      <w:pPr>
        <w:spacing w:line="360" w:lineRule="auto"/>
        <w:jc w:val="both"/>
      </w:pPr>
    </w:p>
    <w:p w14:paraId="58DF5B46" w14:textId="515D2CA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ource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solici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</w:p>
    <w:p w14:paraId="0BBD70E9" w14:textId="77777777" w:rsidR="004A7763" w:rsidRPr="001841BC" w:rsidRDefault="004A7763">
      <w:pPr>
        <w:spacing w:line="360" w:lineRule="auto"/>
        <w:jc w:val="both"/>
      </w:pPr>
    </w:p>
    <w:p w14:paraId="7DA1645F" w14:textId="551C003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eer-review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tarted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bru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33948686" w14:textId="71952DD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Firs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decision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bru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8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63F99FD0" w14:textId="74696F4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Articl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press:</w:t>
      </w:r>
      <w:r w:rsidR="000E224E" w:rsidRPr="000E224E">
        <w:rPr>
          <w:rFonts w:ascii="Book Antiqua" w:eastAsia="Book Antiqua" w:hAnsi="Book Antiqua" w:cs="Book Antiqua"/>
          <w:color w:val="000000"/>
        </w:rPr>
        <w:t xml:space="preserve"> </w:t>
      </w:r>
      <w:r w:rsidR="000E224E" w:rsidRPr="001841BC">
        <w:rPr>
          <w:rFonts w:ascii="Book Antiqua" w:eastAsia="Book Antiqua" w:hAnsi="Book Antiqua" w:cs="Book Antiqua"/>
          <w:color w:val="000000"/>
        </w:rPr>
        <w:t>April 8, 2021</w:t>
      </w:r>
    </w:p>
    <w:p w14:paraId="7A74E64B" w14:textId="77777777" w:rsidR="004A7763" w:rsidRPr="001841BC" w:rsidRDefault="004A7763">
      <w:pPr>
        <w:spacing w:line="360" w:lineRule="auto"/>
        <w:jc w:val="both"/>
      </w:pPr>
    </w:p>
    <w:p w14:paraId="71B3D57C" w14:textId="37D4803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Specialt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ype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in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ar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perimental</w:t>
      </w:r>
    </w:p>
    <w:p w14:paraId="1B11FB32" w14:textId="59255AB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Country/Territor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rigin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</w:t>
      </w:r>
    </w:p>
    <w:p w14:paraId="1BDE7E77" w14:textId="084612D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eer-review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report’s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cientific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qualit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1A651C7" w14:textId="4405484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Excellent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249C2220" w14:textId="128C557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Ve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ood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14D5EF82" w14:textId="6576EA7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Good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</w:t>
      </w:r>
    </w:p>
    <w:p w14:paraId="6E520572" w14:textId="731C231B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air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5BA7E198" w14:textId="793750F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Poor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528675BC" w14:textId="77777777" w:rsidR="004A7763" w:rsidRPr="001841BC" w:rsidRDefault="004A7763">
      <w:pPr>
        <w:spacing w:line="360" w:lineRule="auto"/>
        <w:jc w:val="both"/>
      </w:pPr>
    </w:p>
    <w:p w14:paraId="0B5F8E42" w14:textId="0F0C6BF0" w:rsidR="004A7763" w:rsidRPr="006329C5" w:rsidRDefault="00B8058B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1841BC">
        <w:rPr>
          <w:rFonts w:ascii="Book Antiqua" w:eastAsia="Book Antiqua" w:hAnsi="Book Antiqua" w:cs="Book Antiqua"/>
          <w:b/>
          <w:color w:val="000000"/>
        </w:rPr>
        <w:t>P-Reviewer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Elpek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O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M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-Editor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M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-Editor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="00093C56" w:rsidRPr="001841BC">
        <w:rPr>
          <w:rFonts w:ascii="Book Antiqua" w:eastAsia="Book Antiqua" w:hAnsi="Book Antiqua" w:cs="Book Antiqua"/>
          <w:bCs/>
          <w:color w:val="000000"/>
        </w:rPr>
        <w:t>Filipodia</w:t>
      </w:r>
      <w:proofErr w:type="spellEnd"/>
      <w:r w:rsidR="00093C56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P-Editor:</w:t>
      </w:r>
      <w:r w:rsidR="006329C5" w:rsidRPr="006329C5">
        <w:rPr>
          <w:rFonts w:ascii="Book Antiqua" w:hAnsi="Book Antiqua" w:cs="Book Antiqua" w:hint="eastAsia"/>
          <w:color w:val="000000"/>
          <w:lang w:eastAsia="zh-CN"/>
        </w:rPr>
        <w:t xml:space="preserve"> Wang LL</w:t>
      </w:r>
    </w:p>
    <w:p w14:paraId="2A01FFD9" w14:textId="77777777" w:rsidR="006329C5" w:rsidRPr="006329C5" w:rsidRDefault="006329C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6BE12F19" w14:textId="77777777" w:rsidR="004A7763" w:rsidRPr="001841BC" w:rsidRDefault="004A7763">
      <w:pPr>
        <w:spacing w:line="360" w:lineRule="auto"/>
        <w:jc w:val="both"/>
        <w:sectPr w:rsidR="004A7763" w:rsidRPr="001841B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8D8C9F8" w14:textId="7F55F84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egends</w:t>
      </w:r>
    </w:p>
    <w:p w14:paraId="6FC8FA8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noProof/>
          <w:lang w:eastAsia="zh-CN"/>
        </w:rPr>
        <w:drawing>
          <wp:inline distT="0" distB="0" distL="0" distR="0" wp14:anchorId="3B2BFE76" wp14:editId="21CDC438">
            <wp:extent cx="2651760" cy="2759075"/>
            <wp:effectExtent l="0" t="0" r="0" b="0"/>
            <wp:docPr id="2050" name="图片 1" descr="372780ce40669dff98b014f1a00f4f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图片 1" descr="372780ce40669dff98b014f1a00f4f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53737" cy="276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0A355" w14:textId="20354D5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hicknes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ext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b/>
          <w:bCs/>
          <w:color w:val="000000"/>
        </w:rPr>
        <w:t xml:space="preserve">both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ungs.</w:t>
      </w:r>
    </w:p>
    <w:p w14:paraId="26C698AC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noProof/>
          <w:lang w:eastAsia="zh-CN"/>
        </w:rPr>
        <w:lastRenderedPageBreak/>
        <w:drawing>
          <wp:inline distT="0" distB="0" distL="0" distR="0" wp14:anchorId="6DED5987" wp14:editId="4590914B">
            <wp:extent cx="4794250" cy="18338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2250" cy="183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BB914" w14:textId="2BA17E5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aps/>
          <w:color w:val="000000"/>
        </w:rPr>
        <w:t>c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e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bCs/>
          <w:color w:val="000000"/>
        </w:rPr>
        <w:t>A</w:t>
      </w:r>
      <w:r w:rsidRPr="001841BC">
        <w:rPr>
          <w:rFonts w:ascii="Book Antiqua" w:eastAsia="Book Antiqua" w:hAnsi="Book Antiqua" w:cs="Book Antiqua"/>
          <w:bCs/>
          <w:color w:val="000000"/>
        </w:rPr>
        <w:t>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lan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5772C">
        <w:rPr>
          <w:rFonts w:ascii="Book Antiqua" w:eastAsia="Book Antiqua" w:hAnsi="Book Antiqua" w:cs="Book Antiqua"/>
          <w:bCs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bCs/>
          <w:color w:val="000000"/>
        </w:rPr>
        <w:t>T2/T3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vertebrae;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bCs/>
          <w:color w:val="000000"/>
        </w:rPr>
        <w:t xml:space="preserve">A </w:t>
      </w:r>
      <w:r w:rsidR="0095772C">
        <w:rPr>
          <w:rFonts w:ascii="Book Antiqua" w:eastAsia="Book Antiqua" w:hAnsi="Book Antiqua" w:cs="Book Antiqua"/>
          <w:bCs/>
          <w:color w:val="000000"/>
        </w:rPr>
        <w:t>c</w:t>
      </w:r>
      <w:r w:rsidRPr="001841BC">
        <w:rPr>
          <w:rFonts w:ascii="Book Antiqua" w:eastAsia="Book Antiqua" w:hAnsi="Book Antiqua" w:cs="Book Antiqua"/>
          <w:bCs/>
          <w:color w:val="000000"/>
        </w:rPr>
        <w:t>oron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constructi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nodula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rachea.</w:t>
      </w:r>
    </w:p>
    <w:p w14:paraId="27580FC1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rFonts w:ascii="Book Antiqua" w:eastAsia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5622D0D2" wp14:editId="10B1FBAF">
            <wp:extent cx="2387600" cy="2336800"/>
            <wp:effectExtent l="0" t="0" r="0" b="6350"/>
            <wp:docPr id="4098" name="图片 4" descr="1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图片 4" descr="100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130A2" w14:textId="70008C4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3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mag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/>
          <w:bCs/>
          <w:color w:val="000000"/>
        </w:rPr>
        <w:t xml:space="preserve">mid-tracheal,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pedicled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dumbbell-shap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mall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vessel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t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urface.</w:t>
      </w:r>
    </w:p>
    <w:p w14:paraId="4393A8A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noProof/>
          <w:lang w:eastAsia="zh-CN"/>
        </w:rPr>
        <w:lastRenderedPageBreak/>
        <w:drawing>
          <wp:inline distT="0" distB="0" distL="0" distR="0" wp14:anchorId="17111190" wp14:editId="04DB8281">
            <wp:extent cx="4762500" cy="17932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76565" cy="1798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A7EAB" w14:textId="51AC40A8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b/>
          <w:bCs/>
          <w:color w:val="000000"/>
        </w:rPr>
        <w:t>immunohistochemical</w:t>
      </w:r>
      <w:proofErr w:type="spellEnd"/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mages.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>S</w:t>
      </w:r>
      <w:r w:rsidRPr="001841BC">
        <w:rPr>
          <w:rFonts w:ascii="Book Antiqua" w:eastAsia="Book Antiqua" w:hAnsi="Book Antiqua" w:cs="Book Antiqua"/>
          <w:bCs/>
          <w:color w:val="000000"/>
        </w:rPr>
        <w:t>how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long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huttle-shaped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 xml:space="preserve"> tumor cell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ith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 xml:space="preserve"> a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uneve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distributi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enestrat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rrangemen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om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re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(</w:t>
      </w:r>
      <w:proofErr w:type="spellStart"/>
      <w:r w:rsidRPr="001841BC">
        <w:rPr>
          <w:rFonts w:ascii="Book Antiqua" w:eastAsia="Book Antiqua" w:hAnsi="Book Antiqua" w:cs="Book Antiqua"/>
          <w:bCs/>
          <w:color w:val="000000"/>
        </w:rPr>
        <w:t>hematoxylin</w:t>
      </w:r>
      <w:proofErr w:type="spellEnd"/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eosin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agnification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×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100);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 xml:space="preserve">Positive </w:t>
      </w:r>
      <w:proofErr w:type="spellStart"/>
      <w:r w:rsidR="00EB290B" w:rsidRPr="001841BC">
        <w:rPr>
          <w:rFonts w:ascii="Book Antiqua" w:eastAsia="Book Antiqua" w:hAnsi="Book Antiqua" w:cs="Book Antiqua"/>
          <w:bCs/>
          <w:color w:val="000000"/>
        </w:rPr>
        <w:t>i</w:t>
      </w:r>
      <w:r w:rsidRPr="001841BC">
        <w:rPr>
          <w:rFonts w:ascii="Book Antiqua" w:eastAsia="Book Antiqua" w:hAnsi="Book Antiqua" w:cs="Book Antiqua"/>
          <w:bCs/>
          <w:color w:val="000000"/>
        </w:rPr>
        <w:t>mmunohistochemical</w:t>
      </w:r>
      <w:proofErr w:type="spellEnd"/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tain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-100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otein</w:t>
      </w:r>
      <w:r w:rsidR="00CB0A3C" w:rsidRPr="001841BC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1841BC">
        <w:rPr>
          <w:rFonts w:ascii="Book Antiqua" w:hAnsi="Book Antiqua" w:cs="Book Antiqua"/>
          <w:bCs/>
          <w:color w:val="000000"/>
          <w:lang w:eastAsia="zh-CN"/>
        </w:rPr>
        <w:t>(</w:t>
      </w:r>
      <w:r w:rsidRPr="001841BC">
        <w:rPr>
          <w:rFonts w:ascii="Book Antiqua" w:eastAsia="Book Antiqua" w:hAnsi="Book Antiqua" w:cs="Book Antiqua"/>
          <w:bCs/>
          <w:color w:val="000000"/>
        </w:rPr>
        <w:t>magnification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×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100</w:t>
      </w:r>
      <w:r w:rsidRPr="001841BC">
        <w:rPr>
          <w:rFonts w:ascii="Book Antiqua" w:hAnsi="Book Antiqua" w:cs="Book Antiqua"/>
          <w:bCs/>
          <w:color w:val="000000"/>
          <w:lang w:eastAsia="zh-CN"/>
        </w:rPr>
        <w:t>)</w:t>
      </w:r>
      <w:r w:rsidRPr="001841BC">
        <w:rPr>
          <w:rFonts w:ascii="Book Antiqua" w:eastAsia="Book Antiqua" w:hAnsi="Book Antiqua" w:cs="Book Antiqua"/>
          <w:bCs/>
          <w:color w:val="000000"/>
        </w:rPr>
        <w:t>.</w:t>
      </w:r>
    </w:p>
    <w:p w14:paraId="179A11B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noProof/>
          <w:lang w:eastAsia="zh-CN"/>
        </w:rPr>
        <w:lastRenderedPageBreak/>
        <w:drawing>
          <wp:inline distT="0" distB="0" distL="0" distR="0" wp14:anchorId="742A4363" wp14:editId="14681378">
            <wp:extent cx="3891915" cy="19558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2567" cy="196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701D6" w14:textId="34568F1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5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mage</w:t>
      </w:r>
      <w:r w:rsidRPr="001841BC">
        <w:rPr>
          <w:rFonts w:ascii="Book Antiqua" w:eastAsia="宋体" w:hAnsi="Book Antiqua" w:cs="Book Antiqua"/>
          <w:b/>
          <w:bCs/>
          <w:color w:val="000000"/>
          <w:lang w:eastAsia="zh-CN"/>
        </w:rPr>
        <w:t>s</w:t>
      </w:r>
      <w:r w:rsidR="00CB0A3C" w:rsidRPr="001841BC">
        <w:rPr>
          <w:rFonts w:ascii="Book Antiqua" w:eastAsia="宋体" w:hAnsi="Book Antiqua" w:cs="Book Antiqua"/>
          <w:b/>
          <w:bCs/>
          <w:color w:val="000000"/>
          <w:lang w:eastAsia="zh-CN"/>
        </w:rPr>
        <w:t>.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B0A3C" w:rsidRPr="001841BC">
        <w:rPr>
          <w:rFonts w:ascii="Book Antiqua" w:eastAsia="Book Antiqua" w:hAnsi="Book Antiqua" w:cs="Book Antiqua"/>
          <w:color w:val="000000"/>
        </w:rPr>
        <w:t>A: R</w:t>
      </w:r>
      <w:r w:rsidRPr="001841BC">
        <w:rPr>
          <w:rFonts w:ascii="Book Antiqua" w:eastAsia="Book Antiqua" w:hAnsi="Book Antiqua" w:cs="Book Antiqua"/>
          <w:color w:val="000000"/>
        </w:rPr>
        <w:t>emov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gh-frequenc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841BC">
        <w:rPr>
          <w:rFonts w:ascii="Book Antiqua" w:eastAsia="Book Antiqua" w:hAnsi="Book Antiqua" w:cs="Book Antiqua"/>
          <w:color w:val="000000"/>
        </w:rPr>
        <w:t>electro</w:t>
      </w:r>
      <w:r w:rsidR="00EB290B" w:rsidRPr="001841BC">
        <w:rPr>
          <w:rFonts w:ascii="Book Antiqua" w:eastAsia="Book Antiqua" w:hAnsi="Book Antiqua" w:cs="Book Antiqua"/>
          <w:color w:val="000000"/>
        </w:rPr>
        <w:t>surgery</w:t>
      </w:r>
      <w:proofErr w:type="spellEnd"/>
      <w:r w:rsidR="00CB0A3C" w:rsidRPr="001841BC">
        <w:rPr>
          <w:rFonts w:ascii="Book Antiqua" w:eastAsia="Book Antiqua" w:hAnsi="Book Antiqua" w:cs="Book Antiqua"/>
          <w:color w:val="000000"/>
        </w:rPr>
        <w:t xml:space="preserve">; </w:t>
      </w:r>
      <w:r w:rsidRPr="001841BC">
        <w:rPr>
          <w:rFonts w:ascii="Book Antiqua" w:eastAsia="Book Antiqua" w:hAnsi="Book Antiqua" w:cs="Book Antiqua"/>
          <w:color w:val="000000"/>
        </w:rPr>
        <w:t>B</w:t>
      </w:r>
      <w:r w:rsidR="00CB0A3C" w:rsidRPr="001841BC">
        <w:rPr>
          <w:rFonts w:ascii="Book Antiqua" w:eastAsia="Book Antiqua" w:hAnsi="Book Antiqua" w:cs="Book Antiqua"/>
          <w:color w:val="000000"/>
        </w:rPr>
        <w:t>: R</w:t>
      </w:r>
      <w:r w:rsidRPr="001841BC">
        <w:rPr>
          <w:rFonts w:ascii="Book Antiqua" w:eastAsia="Book Antiqua" w:hAnsi="Book Antiqua" w:cs="Book Antiqua"/>
          <w:color w:val="000000"/>
        </w:rPr>
        <w:t>esidu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atom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moval.</w:t>
      </w:r>
    </w:p>
    <w:p w14:paraId="7DFE2C7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rFonts w:ascii="Book Antiqua" w:eastAsia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77BFA8A6" wp14:editId="0EB5E224">
            <wp:extent cx="2717800" cy="2311400"/>
            <wp:effectExtent l="0" t="0" r="6350" b="0"/>
            <wp:docPr id="7170" name="图片 26" descr="5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图片 26" descr="500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23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D5E4D" w14:textId="1995B525" w:rsidR="00EA3AE7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6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imag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ligh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car</w:t>
      </w:r>
      <w:r w:rsidR="00EB290B" w:rsidRPr="001841BC">
        <w:rPr>
          <w:rFonts w:ascii="Book Antiqua" w:eastAsia="Book Antiqua" w:hAnsi="Book Antiqua" w:cs="Book Antiqua"/>
          <w:b/>
          <w:color w:val="000000"/>
        </w:rPr>
        <w:t>ring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</w:t>
      </w:r>
      <w:r w:rsidR="00EB290B" w:rsidRPr="001841BC">
        <w:rPr>
          <w:rFonts w:ascii="Book Antiqua" w:eastAsia="Book Antiqua" w:hAnsi="Book Antiqua" w:cs="Book Antiqua"/>
          <w:b/>
          <w:color w:val="000000"/>
        </w:rPr>
        <w:t>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/>
          <w:color w:val="000000"/>
        </w:rPr>
        <w:t xml:space="preserve">at the site </w:t>
      </w:r>
      <w:r w:rsidRPr="001841BC">
        <w:rPr>
          <w:rFonts w:ascii="Book Antiqua" w:eastAsia="Book Antiqua" w:hAnsi="Book Antiqua" w:cs="Book Antiqua"/>
          <w:b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esion.</w:t>
      </w:r>
    </w:p>
    <w:p w14:paraId="1F531473" w14:textId="77777777" w:rsidR="00EA3AE7" w:rsidRDefault="00EA3AE7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43B595D1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2841444D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6AE5FB7D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13EDC91F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24497485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3107C605" w14:textId="220B68BA" w:rsidR="009B2BF7" w:rsidRDefault="009B2BF7" w:rsidP="009B2BF7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236A9B4F" wp14:editId="3AF9F3D1">
            <wp:extent cx="2497455" cy="1439545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45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46E08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663DF5EE" w14:textId="77777777" w:rsidR="009B2BF7" w:rsidRDefault="009B2BF7" w:rsidP="009B2BF7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7210A12C" w14:textId="77777777" w:rsidR="009B2BF7" w:rsidRDefault="009B2BF7" w:rsidP="009B2BF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303FC8A" w14:textId="77777777" w:rsidR="009B2BF7" w:rsidRDefault="009B2BF7" w:rsidP="009B2BF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4AFBEECF" w14:textId="77777777" w:rsidR="009B2BF7" w:rsidRDefault="009B2BF7" w:rsidP="009B2BF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3E054947" w14:textId="77777777" w:rsidR="009B2BF7" w:rsidRDefault="009B2BF7" w:rsidP="009B2BF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6BD8FD9C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7E863B2F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7E998177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6208BB1F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03FF8F13" w14:textId="15835FDF" w:rsidR="009B2BF7" w:rsidRDefault="009B2BF7" w:rsidP="009B2BF7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4BD4F486" wp14:editId="4068F4C7">
            <wp:extent cx="1446530" cy="1439545"/>
            <wp:effectExtent l="0" t="0" r="127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30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07436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3E17312E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1AC68B67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4DDEB227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736563CC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13B27CF4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41704939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0BB5EC79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5D3D8C7C" w14:textId="77777777" w:rsidR="009B2BF7" w:rsidRDefault="009B2BF7" w:rsidP="009B2BF7">
      <w:pPr>
        <w:jc w:val="center"/>
        <w:rPr>
          <w:rFonts w:ascii="Book Antiqua" w:hAnsi="Book Antiqua"/>
          <w:lang w:eastAsia="zh-CN"/>
        </w:rPr>
      </w:pPr>
    </w:p>
    <w:p w14:paraId="1D436989" w14:textId="77777777" w:rsidR="009B2BF7" w:rsidRDefault="009B2BF7" w:rsidP="009B2BF7">
      <w:pPr>
        <w:jc w:val="right"/>
        <w:rPr>
          <w:rFonts w:ascii="Book Antiqua" w:hAnsi="Book Antiqua"/>
          <w:color w:val="000000" w:themeColor="text1"/>
          <w:lang w:eastAsia="zh-CN"/>
        </w:rPr>
      </w:pPr>
    </w:p>
    <w:p w14:paraId="3E34633E" w14:textId="77777777" w:rsidR="009B2BF7" w:rsidRDefault="009B2BF7" w:rsidP="009B2BF7">
      <w:pPr>
        <w:jc w:val="center"/>
        <w:rPr>
          <w:rFonts w:ascii="Book Antiqua" w:hAnsi="Book Antiqua"/>
          <w:color w:val="000000" w:themeColor="text1"/>
          <w:lang w:eastAsia="zh-CN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1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  <w:lang w:eastAsia="zh-CN"/>
        </w:rPr>
        <w:fldChar w:fldCharType="begin"/>
      </w:r>
      <w:r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>
        <w:rPr>
          <w:rFonts w:ascii="Book Antiqua" w:hAnsi="Book Antiqua"/>
          <w:color w:val="000000" w:themeColor="text1"/>
          <w:lang w:eastAsia="zh-CN"/>
        </w:rPr>
        <w:fldChar w:fldCharType="end"/>
      </w:r>
    </w:p>
    <w:p w14:paraId="0FB7CF3B" w14:textId="77777777" w:rsidR="004A7763" w:rsidRPr="001841BC" w:rsidRDefault="004A7763">
      <w:pPr>
        <w:spacing w:line="360" w:lineRule="auto"/>
        <w:jc w:val="both"/>
        <w:rPr>
          <w:b/>
        </w:rPr>
      </w:pPr>
    </w:p>
    <w:sectPr w:rsidR="004A7763" w:rsidRPr="00184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9E4C50" w14:textId="77777777" w:rsidR="00F1660D" w:rsidRDefault="00F1660D">
      <w:r>
        <w:separator/>
      </w:r>
    </w:p>
  </w:endnote>
  <w:endnote w:type="continuationSeparator" w:id="0">
    <w:p w14:paraId="3AAED370" w14:textId="77777777" w:rsidR="00F1660D" w:rsidRDefault="00F16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panose1 w:val="00000000000000000000"/>
    <w:charset w:val="00"/>
    <w:family w:val="roman"/>
    <w:notTrueType/>
    <w:pitch w:val="default"/>
    <w:sig w:usb0="00000083" w:usb1="00000000" w:usb2="00000000" w:usb3="00000000" w:csb0="00000009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53477134"/>
    </w:sdtPr>
    <w:sdtEndPr>
      <w:rPr>
        <w:rFonts w:ascii="Book Antiqua" w:hAnsi="Book Antiqua"/>
        <w:color w:val="000000" w:themeColor="text1"/>
        <w:sz w:val="24"/>
        <w:szCs w:val="24"/>
      </w:rPr>
    </w:sdtEndPr>
    <w:sdtContent>
      <w:sdt>
        <w:sdtPr>
          <w:id w:val="-1705238520"/>
        </w:sdtPr>
        <w:sdtEndPr>
          <w:rPr>
            <w:rFonts w:ascii="Book Antiqua" w:hAnsi="Book Antiqua"/>
            <w:color w:val="000000" w:themeColor="text1"/>
            <w:sz w:val="24"/>
            <w:szCs w:val="24"/>
          </w:rPr>
        </w:sdtEndPr>
        <w:sdtContent>
          <w:p w14:paraId="322B2179" w14:textId="77777777" w:rsidR="004A7763" w:rsidRPr="00110218" w:rsidRDefault="00B8058B">
            <w:pPr>
              <w:pStyle w:val="a5"/>
              <w:jc w:val="right"/>
              <w:rPr>
                <w:rFonts w:ascii="Book Antiqua" w:hAnsi="Book Antiqua"/>
                <w:color w:val="000000" w:themeColor="text1"/>
                <w:sz w:val="24"/>
                <w:szCs w:val="24"/>
              </w:rPr>
            </w:pPr>
            <w:r>
              <w:rPr>
                <w:sz w:val="21"/>
                <w:szCs w:val="21"/>
                <w:lang w:val="zh-CN" w:eastAsia="zh-CN"/>
              </w:rPr>
              <w:t xml:space="preserve"> 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begin"/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instrText>PAGE</w:instrTex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separate"/>
            </w:r>
            <w:r w:rsidR="00F50F98">
              <w:rPr>
                <w:rFonts w:ascii="Book Antiqua" w:hAnsi="Book Antiqua"/>
                <w:noProof/>
                <w:color w:val="000000" w:themeColor="text1"/>
                <w:sz w:val="24"/>
                <w:szCs w:val="24"/>
              </w:rPr>
              <w:t>4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end"/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  <w:lang w:val="zh-CN" w:eastAsia="zh-CN"/>
              </w:rPr>
              <w:t xml:space="preserve"> / 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begin"/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instrText>NUMPAGES</w:instrTex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separate"/>
            </w:r>
            <w:r w:rsidR="00F50F98">
              <w:rPr>
                <w:rFonts w:ascii="Book Antiqua" w:hAnsi="Book Antiqua"/>
                <w:noProof/>
                <w:color w:val="000000" w:themeColor="text1"/>
                <w:sz w:val="24"/>
                <w:szCs w:val="24"/>
              </w:rPr>
              <w:t>21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  <w:p w14:paraId="3BAFFB32" w14:textId="77777777" w:rsidR="004A7763" w:rsidRDefault="004A776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32542A" w14:textId="77777777" w:rsidR="00F1660D" w:rsidRDefault="00F1660D">
      <w:r>
        <w:separator/>
      </w:r>
    </w:p>
  </w:footnote>
  <w:footnote w:type="continuationSeparator" w:id="0">
    <w:p w14:paraId="3C3565C6" w14:textId="77777777" w:rsidR="00F1660D" w:rsidRDefault="00F166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sDA2tzA2NbM0MDFQ0lEKTi0uzszPAykwqgUADjydpywAAAA="/>
  </w:docVars>
  <w:rsids>
    <w:rsidRoot w:val="00A77B3E"/>
    <w:rsid w:val="00014278"/>
    <w:rsid w:val="00034CC1"/>
    <w:rsid w:val="00084515"/>
    <w:rsid w:val="00093529"/>
    <w:rsid w:val="00093C56"/>
    <w:rsid w:val="000C0964"/>
    <w:rsid w:val="000D260A"/>
    <w:rsid w:val="000E224E"/>
    <w:rsid w:val="000F209F"/>
    <w:rsid w:val="0010313B"/>
    <w:rsid w:val="00110218"/>
    <w:rsid w:val="00157F8A"/>
    <w:rsid w:val="00176EE0"/>
    <w:rsid w:val="001841BC"/>
    <w:rsid w:val="001922CF"/>
    <w:rsid w:val="00215202"/>
    <w:rsid w:val="00261E56"/>
    <w:rsid w:val="00277B5C"/>
    <w:rsid w:val="0028325D"/>
    <w:rsid w:val="002A67FE"/>
    <w:rsid w:val="002C072C"/>
    <w:rsid w:val="002C4873"/>
    <w:rsid w:val="002D1750"/>
    <w:rsid w:val="002D3070"/>
    <w:rsid w:val="002E263C"/>
    <w:rsid w:val="00307A0E"/>
    <w:rsid w:val="003963E1"/>
    <w:rsid w:val="003A5EDD"/>
    <w:rsid w:val="003B0198"/>
    <w:rsid w:val="003B6180"/>
    <w:rsid w:val="003F5484"/>
    <w:rsid w:val="003F5625"/>
    <w:rsid w:val="003F7805"/>
    <w:rsid w:val="00405293"/>
    <w:rsid w:val="00410A53"/>
    <w:rsid w:val="00416C7F"/>
    <w:rsid w:val="00436950"/>
    <w:rsid w:val="00442BB2"/>
    <w:rsid w:val="00447589"/>
    <w:rsid w:val="004633B4"/>
    <w:rsid w:val="004A7763"/>
    <w:rsid w:val="004D3013"/>
    <w:rsid w:val="004D5EED"/>
    <w:rsid w:val="004F75C6"/>
    <w:rsid w:val="00527278"/>
    <w:rsid w:val="005339C2"/>
    <w:rsid w:val="00593842"/>
    <w:rsid w:val="005D3AAB"/>
    <w:rsid w:val="00617D58"/>
    <w:rsid w:val="006214BB"/>
    <w:rsid w:val="006329C5"/>
    <w:rsid w:val="00652F70"/>
    <w:rsid w:val="006535A7"/>
    <w:rsid w:val="00657C3F"/>
    <w:rsid w:val="00683F15"/>
    <w:rsid w:val="006A11E4"/>
    <w:rsid w:val="006A22A1"/>
    <w:rsid w:val="006D01BC"/>
    <w:rsid w:val="006E2AD1"/>
    <w:rsid w:val="006F196F"/>
    <w:rsid w:val="007001BE"/>
    <w:rsid w:val="00700447"/>
    <w:rsid w:val="007125C8"/>
    <w:rsid w:val="007273CF"/>
    <w:rsid w:val="00742251"/>
    <w:rsid w:val="00773617"/>
    <w:rsid w:val="007B401B"/>
    <w:rsid w:val="007C5E99"/>
    <w:rsid w:val="007D06F7"/>
    <w:rsid w:val="007F1B4B"/>
    <w:rsid w:val="008448F2"/>
    <w:rsid w:val="00846F15"/>
    <w:rsid w:val="00852250"/>
    <w:rsid w:val="0087263F"/>
    <w:rsid w:val="008759AF"/>
    <w:rsid w:val="008B174E"/>
    <w:rsid w:val="008D5C48"/>
    <w:rsid w:val="008E4688"/>
    <w:rsid w:val="008F6689"/>
    <w:rsid w:val="00913CFF"/>
    <w:rsid w:val="0091772E"/>
    <w:rsid w:val="00921085"/>
    <w:rsid w:val="0094149D"/>
    <w:rsid w:val="009446A5"/>
    <w:rsid w:val="00946C0E"/>
    <w:rsid w:val="00950D35"/>
    <w:rsid w:val="0095772C"/>
    <w:rsid w:val="00960E3D"/>
    <w:rsid w:val="00974CF4"/>
    <w:rsid w:val="009A684C"/>
    <w:rsid w:val="009B2BF7"/>
    <w:rsid w:val="009D51A3"/>
    <w:rsid w:val="009E341D"/>
    <w:rsid w:val="00A103A3"/>
    <w:rsid w:val="00A37432"/>
    <w:rsid w:val="00A41177"/>
    <w:rsid w:val="00A654DC"/>
    <w:rsid w:val="00A77B3E"/>
    <w:rsid w:val="00A92905"/>
    <w:rsid w:val="00AB67BB"/>
    <w:rsid w:val="00AD01BF"/>
    <w:rsid w:val="00AD4835"/>
    <w:rsid w:val="00AE6246"/>
    <w:rsid w:val="00AE6FC6"/>
    <w:rsid w:val="00B17DB7"/>
    <w:rsid w:val="00B33638"/>
    <w:rsid w:val="00B8058B"/>
    <w:rsid w:val="00B91F73"/>
    <w:rsid w:val="00BC6B0E"/>
    <w:rsid w:val="00BF4B27"/>
    <w:rsid w:val="00C95D5B"/>
    <w:rsid w:val="00CA18DF"/>
    <w:rsid w:val="00CA2A55"/>
    <w:rsid w:val="00CB0A3C"/>
    <w:rsid w:val="00CC3D7D"/>
    <w:rsid w:val="00CE61C5"/>
    <w:rsid w:val="00D335F1"/>
    <w:rsid w:val="00D40119"/>
    <w:rsid w:val="00D439D5"/>
    <w:rsid w:val="00D4620B"/>
    <w:rsid w:val="00D63C0C"/>
    <w:rsid w:val="00D72611"/>
    <w:rsid w:val="00DB58B8"/>
    <w:rsid w:val="00DB700E"/>
    <w:rsid w:val="00E15EEB"/>
    <w:rsid w:val="00E26334"/>
    <w:rsid w:val="00E27079"/>
    <w:rsid w:val="00E413AB"/>
    <w:rsid w:val="00E52701"/>
    <w:rsid w:val="00E70747"/>
    <w:rsid w:val="00EA1690"/>
    <w:rsid w:val="00EA3AE7"/>
    <w:rsid w:val="00EB290B"/>
    <w:rsid w:val="00EB5078"/>
    <w:rsid w:val="00EC0714"/>
    <w:rsid w:val="00EC3366"/>
    <w:rsid w:val="00EC69F9"/>
    <w:rsid w:val="00EE1668"/>
    <w:rsid w:val="00F061DA"/>
    <w:rsid w:val="00F106CF"/>
    <w:rsid w:val="00F1660D"/>
    <w:rsid w:val="00F21AED"/>
    <w:rsid w:val="00F30FA8"/>
    <w:rsid w:val="00F50F98"/>
    <w:rsid w:val="00F74DF0"/>
    <w:rsid w:val="00F757E2"/>
    <w:rsid w:val="00F90781"/>
    <w:rsid w:val="00F940CE"/>
    <w:rsid w:val="00FD4996"/>
    <w:rsid w:val="00FE03A2"/>
    <w:rsid w:val="00FE235B"/>
    <w:rsid w:val="00FE4FA0"/>
    <w:rsid w:val="00FF5383"/>
    <w:rsid w:val="05D666BB"/>
    <w:rsid w:val="1128726E"/>
    <w:rsid w:val="2A212BD2"/>
    <w:rsid w:val="541E42D6"/>
    <w:rsid w:val="6DCE5205"/>
    <w:rsid w:val="7D35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8B3E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/>
    <w:lsdException w:name="footer" w:semiHidden="0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</w:style>
  <w:style w:type="paragraph" w:styleId="a4">
    <w:name w:val="Balloon Text"/>
    <w:basedOn w:val="a"/>
    <w:link w:val="Char0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Char2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semiHidden/>
    <w:unhideWhenUsed/>
    <w:rPr>
      <w:b/>
      <w:bCs/>
    </w:rPr>
  </w:style>
  <w:style w:type="character" w:styleId="a8">
    <w:name w:val="annotation reference"/>
    <w:basedOn w:val="a0"/>
    <w:semiHidden/>
    <w:unhideWhenUsed/>
    <w:rPr>
      <w:sz w:val="21"/>
      <w:szCs w:val="21"/>
    </w:rPr>
  </w:style>
  <w:style w:type="character" w:customStyle="1" w:styleId="Char2">
    <w:name w:val="页眉 Char"/>
    <w:basedOn w:val="a0"/>
    <w:link w:val="a6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character" w:customStyle="1" w:styleId="Char">
    <w:name w:val="批注文字 Char"/>
    <w:basedOn w:val="a0"/>
    <w:link w:val="a3"/>
    <w:semiHidden/>
    <w:rPr>
      <w:sz w:val="24"/>
      <w:szCs w:val="24"/>
    </w:rPr>
  </w:style>
  <w:style w:type="character" w:customStyle="1" w:styleId="Char3">
    <w:name w:val="批注主题 Char"/>
    <w:basedOn w:val="Char"/>
    <w:link w:val="a7"/>
    <w:semiHidden/>
    <w:rPr>
      <w:b/>
      <w:bCs/>
      <w:sz w:val="24"/>
      <w:szCs w:val="24"/>
    </w:rPr>
  </w:style>
  <w:style w:type="character" w:customStyle="1" w:styleId="Char0">
    <w:name w:val="批注框文本 Char"/>
    <w:basedOn w:val="a0"/>
    <w:link w:val="a4"/>
    <w:semiHidden/>
    <w:qFormat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/>
    <w:lsdException w:name="footer" w:semiHidden="0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</w:style>
  <w:style w:type="paragraph" w:styleId="a4">
    <w:name w:val="Balloon Text"/>
    <w:basedOn w:val="a"/>
    <w:link w:val="Char0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Char2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semiHidden/>
    <w:unhideWhenUsed/>
    <w:rPr>
      <w:b/>
      <w:bCs/>
    </w:rPr>
  </w:style>
  <w:style w:type="character" w:styleId="a8">
    <w:name w:val="annotation reference"/>
    <w:basedOn w:val="a0"/>
    <w:semiHidden/>
    <w:unhideWhenUsed/>
    <w:rPr>
      <w:sz w:val="21"/>
      <w:szCs w:val="21"/>
    </w:rPr>
  </w:style>
  <w:style w:type="character" w:customStyle="1" w:styleId="Char2">
    <w:name w:val="页眉 Char"/>
    <w:basedOn w:val="a0"/>
    <w:link w:val="a6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character" w:customStyle="1" w:styleId="Char">
    <w:name w:val="批注文字 Char"/>
    <w:basedOn w:val="a0"/>
    <w:link w:val="a3"/>
    <w:semiHidden/>
    <w:rPr>
      <w:sz w:val="24"/>
      <w:szCs w:val="24"/>
    </w:rPr>
  </w:style>
  <w:style w:type="character" w:customStyle="1" w:styleId="Char3">
    <w:name w:val="批注主题 Char"/>
    <w:basedOn w:val="Char"/>
    <w:link w:val="a7"/>
    <w:semiHidden/>
    <w:rPr>
      <w:b/>
      <w:bCs/>
      <w:sz w:val="24"/>
      <w:szCs w:val="24"/>
    </w:rPr>
  </w:style>
  <w:style w:type="character" w:customStyle="1" w:styleId="Char0">
    <w:name w:val="批注框文本 Char"/>
    <w:basedOn w:val="a0"/>
    <w:link w:val="a4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99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3329E0C-FBA0-194F-93C3-226B7CFB7881}">
  <we:reference id="wa104380773" version="1.0.0.2" store="en-US" storeType="OMEX"/>
  <we:alternateReferences>
    <we:reference id="WA104380773" version="1.0.0.2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1</Pages>
  <Words>3170</Words>
  <Characters>1806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HR</dc:creator>
  <cp:lastModifiedBy>Lenovo</cp:lastModifiedBy>
  <cp:revision>14</cp:revision>
  <dcterms:created xsi:type="dcterms:W3CDTF">2021-04-12T20:23:00Z</dcterms:created>
  <dcterms:modified xsi:type="dcterms:W3CDTF">2021-05-25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03FA0D509CE24C98BAC7FC3E79980598</vt:lpwstr>
  </property>
</Properties>
</file>